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429A64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</w:rPr>
      </w:pPr>
    </w:p>
    <w:p w14:paraId="67299A62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42149A50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2B70BA71" w14:textId="77777777" w:rsidR="0013275D" w:rsidRDefault="0013275D" w:rsidP="0013275D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1EAD508D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79F80058" w14:textId="7439C88F" w:rsidR="008759B3" w:rsidRPr="00A95903" w:rsidRDefault="007E3231" w:rsidP="007D04CF">
      <w:pPr>
        <w:spacing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</w:rPr>
      </w:pPr>
      <w:r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 xml:space="preserve">Application Form for Money </w:t>
      </w:r>
      <w:r w:rsidR="007D04CF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>Exc</w:t>
      </w:r>
      <w:r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>hang</w:t>
      </w:r>
      <w:r w:rsidR="004752CB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>e</w:t>
      </w:r>
      <w:r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 xml:space="preserve"> Branch(s) Closing</w:t>
      </w:r>
    </w:p>
    <w:p w14:paraId="3A3228FB" w14:textId="67D00571" w:rsidR="0013275D" w:rsidRDefault="0013275D" w:rsidP="004752CB">
      <w:pPr>
        <w:spacing w:after="0"/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  <w:r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 xml:space="preserve">Version </w:t>
      </w:r>
      <w:r w:rsidR="004752CB"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>2</w:t>
      </w:r>
    </w:p>
    <w:p w14:paraId="315AE626" w14:textId="33537EE1" w:rsidR="0013275D" w:rsidRPr="00FE0EB1" w:rsidRDefault="004752CB">
      <w:pPr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  <w:r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>September 2023</w:t>
      </w:r>
    </w:p>
    <w:p w14:paraId="073C05CB" w14:textId="77777777" w:rsidR="0013275D" w:rsidRPr="00FE0EB1" w:rsidRDefault="0013275D" w:rsidP="0013275D">
      <w:pPr>
        <w:bidi/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24B6E2E3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172AE367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63629E16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5957B09F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141F9C8E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1BC5B06E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0A0E3252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5DAD3CC5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5A012842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79724BE2" w14:textId="5AD00E5B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7AC39D9C" w14:textId="14CDCB2E" w:rsidR="00BA3568" w:rsidRDefault="00BA3568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11AEE075" w14:textId="5F112BA8" w:rsidR="00BA3568" w:rsidRDefault="00BA3568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30C4BF46" w14:textId="77777777" w:rsidR="00BA3568" w:rsidRDefault="00BA3568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30D60A20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1E4F2C31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606B9944" w14:textId="77777777" w:rsidR="008A3C81" w:rsidRPr="00F42DA1" w:rsidRDefault="008A3C81" w:rsidP="008A3C8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42DA1">
        <w:rPr>
          <w:rFonts w:ascii="Times New Roman" w:hAnsi="Times New Roman" w:cs="Times New Roman"/>
          <w:b/>
          <w:bCs/>
          <w:sz w:val="28"/>
          <w:szCs w:val="28"/>
          <w:u w:val="single"/>
          <w:lang w:val="en"/>
        </w:rPr>
        <w:lastRenderedPageBreak/>
        <w:t>General Instructions and Guidelines</w:t>
      </w:r>
    </w:p>
    <w:p w14:paraId="2730F8E9" w14:textId="77777777" w:rsidR="009D1A83" w:rsidRDefault="009D1A83" w:rsidP="009D1A83">
      <w:pPr>
        <w:pStyle w:val="ListParagraph"/>
        <w:numPr>
          <w:ilvl w:val="0"/>
          <w:numId w:val="22"/>
        </w:numPr>
        <w:spacing w:line="252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ubmit a</w:t>
      </w:r>
      <w:r>
        <w:rPr>
          <w:rFonts w:cstheme="minorHAnsi"/>
          <w:sz w:val="28"/>
          <w:szCs w:val="28"/>
          <w:rtl/>
        </w:rPr>
        <w:t xml:space="preserve"> </w:t>
      </w:r>
      <w:r>
        <w:rPr>
          <w:rFonts w:cstheme="minorHAnsi"/>
          <w:sz w:val="28"/>
          <w:szCs w:val="28"/>
        </w:rPr>
        <w:t xml:space="preserve">formal letter to the head of Money Exchanger Control Division. </w:t>
      </w:r>
    </w:p>
    <w:p w14:paraId="1CC9D717" w14:textId="77777777" w:rsidR="009D1A83" w:rsidRDefault="009D1A83" w:rsidP="009D1A83">
      <w:pPr>
        <w:pStyle w:val="ListParagraph"/>
        <w:numPr>
          <w:ilvl w:val="0"/>
          <w:numId w:val="22"/>
        </w:numPr>
        <w:spacing w:line="252" w:lineRule="auto"/>
        <w:jc w:val="both"/>
        <w:rPr>
          <w:rFonts w:cstheme="minorHAnsi"/>
          <w:sz w:val="28"/>
          <w:szCs w:val="28"/>
          <w:rtl/>
        </w:rPr>
      </w:pPr>
      <w:r>
        <w:rPr>
          <w:rFonts w:cstheme="minorHAnsi"/>
          <w:sz w:val="28"/>
          <w:szCs w:val="28"/>
          <w:lang w:val="en"/>
        </w:rPr>
        <w:t xml:space="preserve">The applicant must fully complete the required data, otherwise their application </w:t>
      </w:r>
      <w:proofErr w:type="gramStart"/>
      <w:r>
        <w:rPr>
          <w:rFonts w:cstheme="minorHAnsi"/>
          <w:sz w:val="28"/>
          <w:szCs w:val="28"/>
          <w:lang w:val="en"/>
        </w:rPr>
        <w:t>will be considered</w:t>
      </w:r>
      <w:proofErr w:type="gramEnd"/>
      <w:r>
        <w:rPr>
          <w:rFonts w:cstheme="minorHAnsi"/>
          <w:sz w:val="28"/>
          <w:szCs w:val="28"/>
          <w:lang w:val="en"/>
        </w:rPr>
        <w:t xml:space="preserve"> invalid.</w:t>
      </w:r>
    </w:p>
    <w:p w14:paraId="064D5C09" w14:textId="77777777" w:rsidR="009D1A83" w:rsidRDefault="009D1A83" w:rsidP="009D1A83">
      <w:pPr>
        <w:pStyle w:val="ListParagraph"/>
        <w:numPr>
          <w:ilvl w:val="0"/>
          <w:numId w:val="22"/>
        </w:numPr>
        <w:spacing w:line="252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fficial letters issued by the Money Exchanger must be marked with the issuance number and date (Hijri and Gregorian).</w:t>
      </w:r>
    </w:p>
    <w:p w14:paraId="60D06E1B" w14:textId="77777777" w:rsidR="009D1A83" w:rsidRDefault="009D1A83" w:rsidP="009D1A83">
      <w:pPr>
        <w:pStyle w:val="ListParagraph"/>
        <w:numPr>
          <w:ilvl w:val="0"/>
          <w:numId w:val="22"/>
        </w:numPr>
        <w:spacing w:line="254" w:lineRule="auto"/>
        <w:jc w:val="both"/>
        <w:rPr>
          <w:rFonts w:cstheme="minorHAnsi"/>
          <w:sz w:val="28"/>
          <w:szCs w:val="28"/>
          <w:rtl/>
        </w:rPr>
      </w:pPr>
      <w:r>
        <w:rPr>
          <w:rFonts w:cstheme="minorHAnsi"/>
          <w:sz w:val="28"/>
          <w:szCs w:val="28"/>
          <w:lang w:val="en"/>
        </w:rPr>
        <w:t xml:space="preserve">When submitting financial data, all numbers </w:t>
      </w:r>
      <w:proofErr w:type="gramStart"/>
      <w:r>
        <w:rPr>
          <w:rFonts w:cstheme="minorHAnsi"/>
          <w:sz w:val="28"/>
          <w:szCs w:val="28"/>
          <w:lang w:val="en"/>
        </w:rPr>
        <w:t>must be stated</w:t>
      </w:r>
      <w:proofErr w:type="gramEnd"/>
      <w:r>
        <w:rPr>
          <w:rFonts w:cstheme="minorHAnsi"/>
          <w:sz w:val="28"/>
          <w:szCs w:val="28"/>
          <w:lang w:val="en"/>
        </w:rPr>
        <w:t xml:space="preserve"> in Saudi riyals (SAR). Figures shall be in the exchange rates as of date of data submission, </w:t>
      </w:r>
      <w:proofErr w:type="gramStart"/>
      <w:r>
        <w:rPr>
          <w:rFonts w:cstheme="minorHAnsi"/>
          <w:sz w:val="28"/>
          <w:szCs w:val="28"/>
          <w:lang w:val="en"/>
        </w:rPr>
        <w:t>provided that</w:t>
      </w:r>
      <w:proofErr w:type="gramEnd"/>
      <w:r>
        <w:rPr>
          <w:rFonts w:cstheme="minorHAnsi"/>
          <w:sz w:val="28"/>
          <w:szCs w:val="28"/>
          <w:lang w:val="en"/>
        </w:rPr>
        <w:t xml:space="preserve"> such date is specified, and that the relevant accounting standards are used.</w:t>
      </w:r>
    </w:p>
    <w:p w14:paraId="371CDB6C" w14:textId="77777777" w:rsidR="009D1A83" w:rsidRDefault="009D1A83" w:rsidP="009D1A83">
      <w:pPr>
        <w:pStyle w:val="ListParagraph"/>
        <w:numPr>
          <w:ilvl w:val="0"/>
          <w:numId w:val="22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>Dates must be provided in the following format: Day \ Month \ Year</w:t>
      </w:r>
    </w:p>
    <w:p w14:paraId="691AA15D" w14:textId="77777777" w:rsidR="009D1A83" w:rsidRDefault="009D1A83" w:rsidP="009D1A83">
      <w:pPr>
        <w:pStyle w:val="ListParagraph"/>
        <w:numPr>
          <w:ilvl w:val="0"/>
          <w:numId w:val="22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>All inputs and submitted documents must be in Arabic or translated into Arabic, The applicant is responsible for ensuring the correctness and accuracy of any translation.</w:t>
      </w:r>
    </w:p>
    <w:p w14:paraId="3DAD528A" w14:textId="77777777" w:rsidR="009D1A83" w:rsidRDefault="009D1A83" w:rsidP="009D1A83">
      <w:pPr>
        <w:pStyle w:val="ListParagraph"/>
        <w:numPr>
          <w:ilvl w:val="0"/>
          <w:numId w:val="22"/>
        </w:numPr>
        <w:spacing w:line="252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 xml:space="preserve">Forms </w:t>
      </w:r>
      <w:proofErr w:type="gramStart"/>
      <w:r>
        <w:rPr>
          <w:rFonts w:cstheme="minorHAnsi"/>
          <w:sz w:val="28"/>
          <w:szCs w:val="28"/>
          <w:lang w:val="en"/>
        </w:rPr>
        <w:t>must be submitted</w:t>
      </w:r>
      <w:proofErr w:type="gramEnd"/>
      <w:r>
        <w:rPr>
          <w:rFonts w:cstheme="minorHAnsi"/>
          <w:sz w:val="28"/>
          <w:szCs w:val="28"/>
          <w:lang w:val="en"/>
        </w:rPr>
        <w:t xml:space="preserve"> in hard copy upon online fulfillment thereof. Furthermore, any additional data </w:t>
      </w:r>
      <w:proofErr w:type="gramStart"/>
      <w:r>
        <w:rPr>
          <w:rFonts w:cstheme="minorHAnsi"/>
          <w:sz w:val="28"/>
          <w:szCs w:val="28"/>
          <w:lang w:val="en"/>
        </w:rPr>
        <w:t>must be attached</w:t>
      </w:r>
      <w:proofErr w:type="gramEnd"/>
      <w:r>
        <w:rPr>
          <w:rFonts w:cstheme="minorHAnsi"/>
          <w:sz w:val="28"/>
          <w:szCs w:val="28"/>
          <w:lang w:val="en"/>
        </w:rPr>
        <w:t xml:space="preserve"> when needed. They </w:t>
      </w:r>
      <w:proofErr w:type="gramStart"/>
      <w:r>
        <w:rPr>
          <w:rFonts w:cstheme="minorHAnsi"/>
          <w:sz w:val="28"/>
          <w:szCs w:val="28"/>
          <w:lang w:val="en"/>
        </w:rPr>
        <w:t>must be titled and organized</w:t>
      </w:r>
      <w:proofErr w:type="gramEnd"/>
      <w:r>
        <w:rPr>
          <w:rFonts w:cstheme="minorHAnsi"/>
          <w:sz w:val="28"/>
          <w:szCs w:val="28"/>
          <w:lang w:val="en"/>
        </w:rPr>
        <w:t>.</w:t>
      </w:r>
    </w:p>
    <w:p w14:paraId="3D44453C" w14:textId="77777777" w:rsidR="009D1A83" w:rsidRDefault="009D1A83" w:rsidP="009D1A83">
      <w:pPr>
        <w:pStyle w:val="ListParagraph"/>
        <w:numPr>
          <w:ilvl w:val="0"/>
          <w:numId w:val="22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 xml:space="preserve">The form </w:t>
      </w:r>
      <w:proofErr w:type="gramStart"/>
      <w:r>
        <w:rPr>
          <w:rFonts w:cstheme="minorHAnsi"/>
          <w:sz w:val="28"/>
          <w:szCs w:val="28"/>
          <w:lang w:val="en"/>
        </w:rPr>
        <w:t>must be signed</w:t>
      </w:r>
      <w:proofErr w:type="gramEnd"/>
      <w:r>
        <w:rPr>
          <w:rFonts w:cstheme="minorHAnsi"/>
          <w:sz w:val="28"/>
          <w:szCs w:val="28"/>
          <w:lang w:val="en"/>
        </w:rPr>
        <w:t xml:space="preserve"> upon its completion by the authorized signatory.</w:t>
      </w:r>
    </w:p>
    <w:p w14:paraId="7F20E51C" w14:textId="77777777" w:rsidR="009D1A83" w:rsidRDefault="009D1A83" w:rsidP="009D1A83">
      <w:pPr>
        <w:pStyle w:val="ListParagraph"/>
        <w:numPr>
          <w:ilvl w:val="0"/>
          <w:numId w:val="22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>SAMA may request any additional data.</w:t>
      </w:r>
    </w:p>
    <w:p w14:paraId="2C026CF7" w14:textId="77777777" w:rsidR="009D1A83" w:rsidRDefault="009D1A83" w:rsidP="009D1A83">
      <w:pPr>
        <w:pStyle w:val="ListParagraph"/>
        <w:numPr>
          <w:ilvl w:val="0"/>
          <w:numId w:val="22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>The application shall be void in the following cases:</w:t>
      </w:r>
    </w:p>
    <w:p w14:paraId="741B1B11" w14:textId="77777777" w:rsidR="009D1A83" w:rsidRDefault="009D1A83" w:rsidP="009D1A83">
      <w:pPr>
        <w:pStyle w:val="ListParagraph"/>
        <w:numPr>
          <w:ilvl w:val="0"/>
          <w:numId w:val="23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 xml:space="preserve">When attachments </w:t>
      </w:r>
      <w:proofErr w:type="gramStart"/>
      <w:r>
        <w:rPr>
          <w:rFonts w:cstheme="minorHAnsi"/>
          <w:sz w:val="28"/>
          <w:szCs w:val="28"/>
          <w:lang w:val="en"/>
        </w:rPr>
        <w:t>are not delivered</w:t>
      </w:r>
      <w:proofErr w:type="gramEnd"/>
      <w:r>
        <w:rPr>
          <w:rFonts w:cstheme="minorHAnsi"/>
          <w:sz w:val="28"/>
          <w:szCs w:val="28"/>
          <w:lang w:val="en"/>
        </w:rPr>
        <w:t xml:space="preserve"> within 10 working days from the date of request.</w:t>
      </w:r>
    </w:p>
    <w:p w14:paraId="4EEA4520" w14:textId="77777777" w:rsidR="009D1A83" w:rsidRDefault="009D1A83" w:rsidP="009D1A83">
      <w:pPr>
        <w:pStyle w:val="ListParagraph"/>
        <w:numPr>
          <w:ilvl w:val="0"/>
          <w:numId w:val="23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 xml:space="preserve">When SAMA requests additional data and such data </w:t>
      </w:r>
      <w:proofErr w:type="gramStart"/>
      <w:r>
        <w:rPr>
          <w:rFonts w:cstheme="minorHAnsi"/>
          <w:sz w:val="28"/>
          <w:szCs w:val="28"/>
          <w:lang w:val="en"/>
        </w:rPr>
        <w:t>are</w:t>
      </w:r>
      <w:proofErr w:type="gramEnd"/>
      <w:r>
        <w:rPr>
          <w:rFonts w:cstheme="minorHAnsi"/>
          <w:sz w:val="28"/>
          <w:szCs w:val="28"/>
          <w:lang w:val="en"/>
        </w:rPr>
        <w:t xml:space="preserve"> not delivered within 10 working days.</w:t>
      </w:r>
    </w:p>
    <w:p w14:paraId="0C6AB079" w14:textId="77777777" w:rsidR="009D1A83" w:rsidRDefault="009D1A83" w:rsidP="009D1A83">
      <w:pPr>
        <w:pStyle w:val="ListParagraph"/>
        <w:numPr>
          <w:ilvl w:val="0"/>
          <w:numId w:val="23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>In case of any abrasion or modification.</w:t>
      </w:r>
    </w:p>
    <w:p w14:paraId="7400CF3F" w14:textId="77777777" w:rsidR="009D1A83" w:rsidRDefault="009D1A83" w:rsidP="009D1A83">
      <w:pPr>
        <w:pStyle w:val="ListParagraph"/>
        <w:numPr>
          <w:ilvl w:val="0"/>
          <w:numId w:val="22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 xml:space="preserve">Upon its completion, the form must be sent to SAMA at the following address: </w:t>
      </w:r>
    </w:p>
    <w:p w14:paraId="5E1B940E" w14:textId="77777777" w:rsidR="009D1A83" w:rsidRDefault="009D1A83" w:rsidP="009D1A83">
      <w:pPr>
        <w:pStyle w:val="ListParagraph"/>
        <w:numPr>
          <w:ilvl w:val="0"/>
          <w:numId w:val="24"/>
        </w:numPr>
        <w:spacing w:line="252" w:lineRule="auto"/>
        <w:ind w:left="0" w:firstLine="45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are/ Money Exchanger Control Division</w:t>
      </w:r>
    </w:p>
    <w:p w14:paraId="630BB3C7" w14:textId="77777777" w:rsidR="009D1A83" w:rsidRDefault="009D1A83" w:rsidP="009D1A83">
      <w:pPr>
        <w:pStyle w:val="ListParagraph"/>
        <w:numPr>
          <w:ilvl w:val="0"/>
          <w:numId w:val="24"/>
        </w:numPr>
        <w:spacing w:line="252" w:lineRule="auto"/>
        <w:ind w:left="0" w:firstLine="45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audi Central Bank – Head Office/ Riyadh</w:t>
      </w:r>
    </w:p>
    <w:p w14:paraId="52FCB933" w14:textId="77777777" w:rsidR="009D1A83" w:rsidRPr="002251E9" w:rsidRDefault="009D1A83" w:rsidP="00192EE3">
      <w:pPr>
        <w:pStyle w:val="ListParagraph"/>
        <w:spacing w:line="252" w:lineRule="auto"/>
        <w:ind w:left="450" w:firstLine="270"/>
        <w:jc w:val="both"/>
        <w:rPr>
          <w:rFonts w:cstheme="minorHAnsi"/>
          <w:sz w:val="28"/>
          <w:szCs w:val="28"/>
          <w:rtl/>
        </w:rPr>
      </w:pPr>
      <w:r w:rsidRPr="002251E9">
        <w:rPr>
          <w:rFonts w:cstheme="minorHAnsi"/>
          <w:sz w:val="28"/>
          <w:szCs w:val="28"/>
        </w:rPr>
        <w:t>P.O. Box 2992, Riyadh 11169</w:t>
      </w:r>
    </w:p>
    <w:p w14:paraId="60FAC895" w14:textId="46FD2822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78F96B94" w14:textId="22A8FF54" w:rsidR="009A3128" w:rsidRDefault="009A3128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4858069E" w14:textId="77777777" w:rsidR="009A3128" w:rsidRDefault="009A3128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0FEDF67D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3715E4A4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5DF12924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0A43E450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tbl>
      <w:tblPr>
        <w:tblStyle w:val="TableGrid1"/>
        <w:tblpPr w:leftFromText="180" w:rightFromText="180" w:vertAnchor="text" w:tblpXSpec="center" w:tblpY="1"/>
        <w:tblOverlap w:val="never"/>
        <w:tblW w:w="963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549"/>
        <w:gridCol w:w="1178"/>
        <w:gridCol w:w="1185"/>
        <w:gridCol w:w="401"/>
        <w:gridCol w:w="1701"/>
        <w:gridCol w:w="261"/>
        <w:gridCol w:w="2364"/>
      </w:tblGrid>
      <w:tr w:rsidR="00A52CC4" w:rsidRPr="007C44A0" w14:paraId="2C46FBB0" w14:textId="77777777" w:rsidTr="00436F2A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6011F73E" w14:textId="77777777" w:rsidR="00A52CC4" w:rsidRPr="007C44A0" w:rsidRDefault="00A52CC4" w:rsidP="00436F2A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lastRenderedPageBreak/>
              <w:t>Basic Information</w:t>
            </w:r>
          </w:p>
        </w:tc>
      </w:tr>
      <w:tr w:rsidR="00A52CC4" w:rsidRPr="005D60D7" w14:paraId="6665AD0F" w14:textId="77777777" w:rsidTr="009D1A83">
        <w:trPr>
          <w:trHeight w:val="56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3A325393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Money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xchanger’s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t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rad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762971255"/>
            <w:placeholder>
              <w:docPart w:val="1FD50489491940738770D946FBF266D6"/>
            </w:placeholder>
            <w:showingPlcHdr/>
          </w:sdtPr>
          <w:sdtEndPr/>
          <w:sdtContent>
            <w:tc>
              <w:tcPr>
                <w:tcW w:w="7090" w:type="dxa"/>
                <w:gridSpan w:val="6"/>
                <w:tcBorders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37BCF091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.....................................................</w:t>
                </w:r>
              </w:p>
            </w:tc>
          </w:sdtContent>
        </w:sdt>
      </w:tr>
      <w:tr w:rsidR="008C09AD" w:rsidRPr="005D60D7" w14:paraId="782F22B6" w14:textId="27FB91DC" w:rsidTr="00236E56">
        <w:trPr>
          <w:trHeight w:val="39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65AD161A" w14:textId="77777777" w:rsidR="008C09AD" w:rsidRPr="00730459" w:rsidRDefault="008C09AD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icens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512062058"/>
            <w:placeholder>
              <w:docPart w:val="F2A082055F734F87B665735DB02BB89B"/>
            </w:placeholder>
          </w:sdtPr>
          <w:sdtEndPr/>
          <w:sdtContent>
            <w:tc>
              <w:tcPr>
                <w:tcW w:w="2363" w:type="dxa"/>
                <w:gridSpan w:val="2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3C35D4BD" w14:textId="4FC0B48E" w:rsidR="008C09AD" w:rsidRPr="005D60D7" w:rsidRDefault="008C09AD" w:rsidP="008C09AD">
                <w:pPr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</w:t>
                </w:r>
              </w:p>
            </w:tc>
          </w:sdtContent>
        </w:sdt>
        <w:tc>
          <w:tcPr>
            <w:tcW w:w="2363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385623" w:themeFill="accent6" w:themeFillShade="80"/>
            <w:vAlign w:val="center"/>
          </w:tcPr>
          <w:p w14:paraId="79175B77" w14:textId="0AC4807D" w:rsidR="008C09AD" w:rsidRPr="00236E56" w:rsidRDefault="00236E56" w:rsidP="00236E56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  <w:lang w:val="en"/>
              </w:rPr>
            </w:pPr>
            <w:r w:rsidRPr="00236E56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icense expiry date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342562030"/>
            <w:placeholder>
              <w:docPart w:val="DefaultPlaceholder_-1854013438"/>
            </w:placeholder>
            <w:date>
              <w:dateFormat w:val="dd/MM/yy"/>
              <w:lid w:val="ar-SA"/>
              <w:storeMappedDataAs w:val="dateTime"/>
              <w:calendar w:val="gregorian"/>
            </w:date>
          </w:sdtPr>
          <w:sdtContent>
            <w:tc>
              <w:tcPr>
                <w:tcW w:w="2364" w:type="dxa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101CED6D" w14:textId="0A49B461" w:rsidR="008C09AD" w:rsidRPr="005D60D7" w:rsidRDefault="00427BD6" w:rsidP="00427BD6">
                <w:pPr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 xml:space="preserve">                 </w:t>
                </w:r>
              </w:p>
            </w:tc>
          </w:sdtContent>
        </w:sdt>
      </w:tr>
      <w:tr w:rsidR="00A52CC4" w:rsidRPr="005D60D7" w14:paraId="27A94889" w14:textId="77777777" w:rsidTr="009D1A83">
        <w:trPr>
          <w:trHeight w:val="39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435387F8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egal Entity I</w:t>
            </w:r>
            <w:r w:rsidRPr="0093095B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entifier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 (LEI)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1053347983"/>
            <w:placeholder>
              <w:docPart w:val="DefaultPlaceholder_-1854013440"/>
            </w:placeholder>
            <w:text/>
          </w:sdtPr>
          <w:sdtContent>
            <w:tc>
              <w:tcPr>
                <w:tcW w:w="7090" w:type="dxa"/>
                <w:gridSpan w:val="6"/>
                <w:tcBorders>
                  <w:left w:val="single" w:sz="4" w:space="0" w:color="auto"/>
                </w:tcBorders>
                <w:vAlign w:val="center"/>
              </w:tcPr>
              <w:p w14:paraId="769405A3" w14:textId="7F7D15B6" w:rsidR="00A52CC4" w:rsidRPr="005D60D7" w:rsidRDefault="00427BD6" w:rsidP="00427BD6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 xml:space="preserve">                        </w:t>
                </w:r>
              </w:p>
            </w:tc>
          </w:sdtContent>
        </w:sdt>
      </w:tr>
      <w:tr w:rsidR="00A52CC4" w:rsidRPr="00553478" w14:paraId="3CC824DE" w14:textId="77777777" w:rsidTr="00436F2A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24506F3C" w14:textId="77777777" w:rsidR="00A52CC4" w:rsidRPr="00553478" w:rsidRDefault="00A52CC4" w:rsidP="00436F2A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Money Exchanger’s Commercial Register Information</w:t>
            </w:r>
          </w:p>
        </w:tc>
      </w:tr>
      <w:tr w:rsidR="00A52CC4" w:rsidRPr="005D60D7" w14:paraId="31CA492C" w14:textId="77777777" w:rsidTr="009D1A83">
        <w:trPr>
          <w:trHeight w:val="567"/>
        </w:trPr>
        <w:tc>
          <w:tcPr>
            <w:tcW w:w="3727" w:type="dxa"/>
            <w:gridSpan w:val="2"/>
            <w:shd w:val="clear" w:color="auto" w:fill="385623" w:themeFill="accent6" w:themeFillShade="80"/>
            <w:vAlign w:val="center"/>
          </w:tcPr>
          <w:p w14:paraId="653B2AD8" w14:textId="77B2765E" w:rsidR="00A52CC4" w:rsidRPr="00730459" w:rsidRDefault="008E1154" w:rsidP="00436F2A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U</w:t>
            </w:r>
            <w:r w:rsidR="00A52CC4"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nified </w:t>
            </w:r>
            <w:r w:rsidR="00A52CC4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="00A52CC4"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umber of </w:t>
            </w:r>
            <w:r w:rsidR="00A52CC4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="00A52CC4"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on-</w:t>
            </w:r>
            <w:r w:rsidR="00A52CC4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g</w:t>
            </w:r>
            <w:r w:rsidR="00A52CC4"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overnment </w:t>
            </w:r>
            <w:r w:rsidR="00A52CC4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</w:t>
            </w:r>
            <w:r w:rsidR="00A52CC4"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tities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564300819"/>
            <w:placeholder>
              <w:docPart w:val="B45930B2D8944ECAB2A746BA8F2F898F"/>
            </w:placeholder>
            <w:showingPlcHdr/>
          </w:sdtPr>
          <w:sdtEndPr/>
          <w:sdtContent>
            <w:tc>
              <w:tcPr>
                <w:tcW w:w="5912" w:type="dxa"/>
                <w:gridSpan w:val="5"/>
                <w:vAlign w:val="center"/>
              </w:tcPr>
              <w:p w14:paraId="29E78446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.....................................................</w:t>
                </w:r>
              </w:p>
            </w:tc>
          </w:sdtContent>
        </w:sdt>
      </w:tr>
      <w:tr w:rsidR="00A52CC4" w:rsidRPr="005D60D7" w14:paraId="47A0FE81" w14:textId="77777777" w:rsidTr="009D1A83">
        <w:trPr>
          <w:trHeight w:val="624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3865EB5C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Commercial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gister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630272163"/>
            <w:placeholder>
              <w:docPart w:val="9E9A2AE14A8A46A88D9D75E05106B73B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3903021D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4374D645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Business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in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102796146"/>
            <w:placeholder>
              <w:docPart w:val="DF90E522F6554FFB8B0D5BB0C3A5B266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744CF6B2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A52CC4" w:rsidRPr="005D60D7" w14:paraId="15AA9BB5" w14:textId="77777777" w:rsidTr="009D1A8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06506DD0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Issuanc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863310860"/>
            <w:placeholder>
              <w:docPart w:val="86DCE05D49724EC9BA5AA99A3FAEAE6A"/>
            </w:placeholder>
            <w:showingPlcHdr/>
            <w:date>
              <w:dateFormat w:val="dd/MM/yyyyه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56917AF6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26270443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xpiry d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591315702"/>
            <w:placeholder>
              <w:docPart w:val="D70E863F0F814650BDAF253059FF9CE0"/>
            </w:placeholder>
            <w:showingPlcHdr/>
            <w:date>
              <w:dateFormat w:val="dd/MM/yyyyه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41DB5076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A52CC4" w:rsidRPr="005D60D7" w14:paraId="4470B4D4" w14:textId="77777777" w:rsidTr="009D1A8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4D242441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Issuer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66002873"/>
            <w:placeholder>
              <w:docPart w:val="49F80BDCA6BF4C1A843AE3717D037A21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7E8F9F9C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66EB273E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apital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160349103"/>
            <w:placeholder>
              <w:docPart w:val="4A901D3E212B4CBD9C2FDF722D0EEAAC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664D743A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A52CC4" w:rsidRPr="00553478" w14:paraId="5801942D" w14:textId="77777777" w:rsidTr="00436F2A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32D6081A" w14:textId="77777777" w:rsidR="00A52CC4" w:rsidRPr="00553478" w:rsidRDefault="00A52CC4" w:rsidP="00436F2A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Cash Reserve Information</w:t>
            </w:r>
          </w:p>
        </w:tc>
      </w:tr>
      <w:tr w:rsidR="00A52CC4" w:rsidRPr="005D60D7" w14:paraId="2C7ECA72" w14:textId="77777777" w:rsidTr="009D1A8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4F9E6E2B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Bank’s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356891325"/>
            <w:placeholder>
              <w:docPart w:val="4E3AEFB0C12F4C619D319177E21C9018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0BF55013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5D0DA452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Branch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2064597453"/>
            <w:placeholder>
              <w:docPart w:val="89C260098EAD423E9BC345CF88969AD7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6F65B933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A52CC4" w:rsidRPr="005D60D7" w14:paraId="03EE6196" w14:textId="77777777" w:rsidTr="009D1A8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17294711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ity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531405827"/>
            <w:placeholder>
              <w:docPart w:val="010EA552B67D4E2188E32F6BF3C8E36E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25980DE0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555914C7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Issuanc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455331884"/>
            <w:placeholder>
              <w:docPart w:val="12943E868DDD45829F8CD8CC922BC964"/>
            </w:placeholder>
            <w:showingPlcHdr/>
            <w:date>
              <w:dateFormat w:val="dd/MM/yyyy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557EFE4B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</w:p>
            </w:tc>
          </w:sdtContent>
        </w:sdt>
      </w:tr>
      <w:tr w:rsidR="00A52CC4" w:rsidRPr="005D60D7" w14:paraId="4E9662A6" w14:textId="77777777" w:rsidTr="009D1A8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6B225EE7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Reserv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moun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847138323"/>
            <w:placeholder>
              <w:docPart w:val="AE3FCA2241E242B6947B8C8B73FEAF48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209FB297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29930946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atio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822725474"/>
            <w:placeholder>
              <w:docPart w:val="D97830C78F614BEB97662E27C17294DD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08D781AC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A52CC4" w:rsidRPr="00553478" w14:paraId="6A84F8F7" w14:textId="77777777" w:rsidTr="00436F2A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7A5358DC" w14:textId="77777777" w:rsidR="00A52CC4" w:rsidRPr="00553478" w:rsidRDefault="00A52CC4" w:rsidP="00436F2A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Money Exchanger’s Address</w:t>
            </w:r>
          </w:p>
        </w:tc>
      </w:tr>
      <w:tr w:rsidR="00A52CC4" w:rsidRPr="005D60D7" w14:paraId="564970F5" w14:textId="77777777" w:rsidTr="009D1A8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0A4FFE1D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ity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848709725"/>
            <w:placeholder>
              <w:docPart w:val="A7DDFA1F967C43CBBA615474C7B420B7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39D464F8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24324E0B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istric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478621894"/>
            <w:placeholder>
              <w:docPart w:val="0F131A934E7049309149C9754BA97D68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38E8CE91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A52CC4" w:rsidRPr="005D60D7" w14:paraId="659EFB3C" w14:textId="77777777" w:rsidTr="009D1A8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5A7F5080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Postal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od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302504376"/>
            <w:placeholder>
              <w:docPart w:val="1D64D0E15E2D47E0844221B642253A19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6140351C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7742619D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Stree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902873345"/>
            <w:placeholder>
              <w:docPart w:val="96365745AB7049E683F0C2A3E31BB5AF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48A7BA32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A52CC4" w:rsidRPr="005D60D7" w14:paraId="7EE17069" w14:textId="77777777" w:rsidTr="009D1A83">
        <w:trPr>
          <w:trHeight w:val="56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1F191C4B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dditional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365669181"/>
            <w:placeholder>
              <w:docPart w:val="1FCD5EBA38AB434A803980850B63E73E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215F2784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5A7BA441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od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879088442"/>
            <w:placeholder>
              <w:docPart w:val="7B0CD31DA73C46D7B2469920FD4FAC2B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54593F62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A52CC4" w:rsidRPr="005D60D7" w14:paraId="41213B2E" w14:textId="77777777" w:rsidTr="009D1A8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1C940ED7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oordinator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/compliance officer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 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141567141"/>
            <w:placeholder>
              <w:docPart w:val="1C45B80786004513B6FCD770D5F79CD3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770A0181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55E8A2EE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Phon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535007914"/>
            <w:placeholder>
              <w:docPart w:val="6BCE51F05CBF4D6CB8073A4FF58453B9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58BF620C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A52CC4" w:rsidRPr="005D60D7" w14:paraId="3730557D" w14:textId="77777777" w:rsidTr="009D1A8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32E81EDD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-mail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294293896"/>
            <w:placeholder>
              <w:docPart w:val="A9AF3511907B489998E5C4F09FD74D8B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0DF4E53F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070B5704" w14:textId="77777777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Mobil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370955675"/>
            <w:placeholder>
              <w:docPart w:val="9C6BCA50B4F14CFAB4D2EC08ADBA4786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5915DF9C" w14:textId="77777777" w:rsidR="00A52CC4" w:rsidRPr="005D60D7" w:rsidRDefault="00A52CC4" w:rsidP="00436F2A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A52CC4" w:rsidRPr="005D60D7" w14:paraId="56EC6FFA" w14:textId="77777777" w:rsidTr="006C230B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185F9FA6" w14:textId="49FF1E7D" w:rsidR="00A52CC4" w:rsidRPr="00730459" w:rsidRDefault="00A52CC4" w:rsidP="00436F2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Number of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b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anches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2035800034"/>
            <w:placeholder>
              <w:docPart w:val="DefaultPlaceholder_-1854013440"/>
            </w:placeholder>
            <w:text/>
          </w:sdtPr>
          <w:sdtContent>
            <w:tc>
              <w:tcPr>
                <w:tcW w:w="7090" w:type="dxa"/>
                <w:gridSpan w:val="6"/>
                <w:vAlign w:val="center"/>
              </w:tcPr>
              <w:p w14:paraId="0480A952" w14:textId="2C775966" w:rsidR="00A52CC4" w:rsidRDefault="004A2F93" w:rsidP="004A2F93">
                <w:pPr>
                  <w:jc w:val="center"/>
                  <w:rPr>
                    <w:rFonts w:ascii="Sakkal Majalla" w:hAnsi="Sakkal Majalla" w:cs="Sakkal Majalla"/>
                    <w:sz w:val="28"/>
                    <w:szCs w:val="28"/>
                  </w:rPr>
                </w:pPr>
                <w:r>
                  <w:rPr>
                    <w:rFonts w:ascii="Sakkal Majalla" w:hAnsi="Sakkal Majalla" w:cs="Sakkal Majalla"/>
                    <w:sz w:val="28"/>
                    <w:szCs w:val="28"/>
                  </w:rPr>
                  <w:t xml:space="preserve">                         </w:t>
                </w:r>
              </w:p>
            </w:tc>
          </w:sdtContent>
        </w:sdt>
      </w:tr>
    </w:tbl>
    <w:p w14:paraId="57DD29CD" w14:textId="77777777" w:rsidR="00251B87" w:rsidRPr="00FE0EB1" w:rsidRDefault="00251B8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47F54AC5" w14:textId="77777777" w:rsidR="001E7FB0" w:rsidRPr="001E7FB0" w:rsidRDefault="001E7FB0" w:rsidP="009D1A83">
      <w:pPr>
        <w:tabs>
          <w:tab w:val="left" w:pos="-32"/>
          <w:tab w:val="right" w:pos="6377"/>
        </w:tabs>
        <w:spacing w:after="0"/>
        <w:contextualSpacing/>
        <w:jc w:val="lowKashida"/>
        <w:rPr>
          <w:rFonts w:ascii="Times New Roman" w:hAnsi="Times New Roman" w:cs="Times New Roman"/>
          <w:sz w:val="28"/>
          <w:szCs w:val="28"/>
        </w:rPr>
      </w:pPr>
    </w:p>
    <w:p w14:paraId="3CACF90E" w14:textId="4C0C728D" w:rsidR="00B21F5E" w:rsidRPr="00D66316" w:rsidRDefault="001E7FB0" w:rsidP="00D66316">
      <w:pPr>
        <w:numPr>
          <w:ilvl w:val="0"/>
          <w:numId w:val="13"/>
        </w:numPr>
        <w:tabs>
          <w:tab w:val="left" w:pos="-32"/>
          <w:tab w:val="right" w:pos="6377"/>
        </w:tabs>
        <w:spacing w:after="0"/>
        <w:ind w:left="-457" w:firstLine="0"/>
        <w:contextualSpacing/>
        <w:jc w:val="lowKashida"/>
        <w:rPr>
          <w:rFonts w:ascii="Times New Roman" w:hAnsi="Times New Roman" w:cs="Times New Roman"/>
          <w:sz w:val="28"/>
          <w:szCs w:val="28"/>
          <w:rtl/>
        </w:rPr>
      </w:pPr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Request </w:t>
      </w:r>
      <w:r w:rsidR="007A475D">
        <w:rPr>
          <w:rFonts w:ascii="Times New Roman" w:hAnsi="Times New Roman" w:cs="Times New Roman"/>
          <w:sz w:val="28"/>
          <w:szCs w:val="28"/>
          <w:lang w:val="en"/>
        </w:rPr>
        <w:t>s</w:t>
      </w:r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trategic </w:t>
      </w:r>
      <w:r w:rsidR="007A475D">
        <w:rPr>
          <w:rFonts w:ascii="Times New Roman" w:hAnsi="Times New Roman" w:cs="Times New Roman"/>
          <w:sz w:val="28"/>
          <w:szCs w:val="28"/>
          <w:lang w:val="en"/>
        </w:rPr>
        <w:t>r</w:t>
      </w:r>
      <w:r w:rsidRPr="00730459">
        <w:rPr>
          <w:rFonts w:ascii="Times New Roman" w:hAnsi="Times New Roman" w:cs="Times New Roman"/>
          <w:sz w:val="28"/>
          <w:szCs w:val="28"/>
          <w:lang w:val="en"/>
        </w:rPr>
        <w:t>easons (</w:t>
      </w:r>
      <w:r w:rsidR="007A475D">
        <w:rPr>
          <w:rFonts w:ascii="Times New Roman" w:hAnsi="Times New Roman" w:cs="Times New Roman"/>
          <w:sz w:val="28"/>
          <w:szCs w:val="28"/>
          <w:lang w:val="en"/>
        </w:rPr>
        <w:t>o</w:t>
      </w:r>
      <w:r w:rsidRPr="00730459">
        <w:rPr>
          <w:rFonts w:ascii="Times New Roman" w:hAnsi="Times New Roman" w:cs="Times New Roman"/>
          <w:sz w:val="28"/>
          <w:szCs w:val="28"/>
          <w:lang w:val="en"/>
        </w:rPr>
        <w:t>bjectives)</w:t>
      </w:r>
      <w:r w:rsidR="00B21F5E" w:rsidRPr="00D66316">
        <w:rPr>
          <w:rFonts w:ascii="Times New Roman" w:hAnsi="Times New Roman" w:cs="Times New Roman"/>
          <w:sz w:val="28"/>
          <w:szCs w:val="28"/>
          <w:lang w:val="en"/>
        </w:rPr>
        <w:t>:</w:t>
      </w:r>
    </w:p>
    <w:p w14:paraId="7A4B1577" w14:textId="77777777" w:rsidR="001E7FB0" w:rsidRPr="00730459" w:rsidRDefault="00271A40" w:rsidP="001E7FB0">
      <w:pPr>
        <w:pStyle w:val="ListParagraph"/>
        <w:numPr>
          <w:ilvl w:val="0"/>
          <w:numId w:val="20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</w:rPr>
      </w:pPr>
      <w:r w:rsidRPr="00D66316">
        <w:rPr>
          <w:rFonts w:ascii="Times New Roman" w:hAnsi="Times New Roman" w:cs="Times New Roman"/>
          <w:sz w:val="24"/>
          <w:szCs w:val="24"/>
          <w:rtl/>
        </w:rPr>
        <w:t xml:space="preserve"> </w:t>
      </w:r>
      <w:sdt>
        <w:sdtPr>
          <w:rPr>
            <w:rFonts w:ascii="Sakkal Majalla" w:hAnsi="Sakkal Majalla" w:cs="Sakkal Majalla"/>
            <w:sz w:val="28"/>
            <w:szCs w:val="28"/>
          </w:rPr>
          <w:id w:val="-1071882895"/>
          <w:placeholder>
            <w:docPart w:val="7B10A216D9F04EB59870E1CF8B206406"/>
          </w:placeholder>
          <w:showingPlcHdr/>
        </w:sdtPr>
        <w:sdtEndPr/>
        <w:sdtContent>
          <w:r w:rsidR="001E7FB0"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2D837BC1" w14:textId="77777777" w:rsidR="001E7FB0" w:rsidRPr="00730459" w:rsidRDefault="001E7FB0" w:rsidP="001E7FB0">
      <w:pPr>
        <w:pStyle w:val="ListParagraph"/>
        <w:numPr>
          <w:ilvl w:val="0"/>
          <w:numId w:val="20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</w:rPr>
      </w:pPr>
      <w:r w:rsidRPr="00730459">
        <w:rPr>
          <w:rFonts w:ascii="Times New Roman" w:hAnsi="Times New Roman" w:cs="Times New Roman"/>
          <w:sz w:val="24"/>
          <w:szCs w:val="24"/>
          <w:rtl/>
        </w:rPr>
        <w:t xml:space="preserve"> </w:t>
      </w:r>
      <w:sdt>
        <w:sdtPr>
          <w:rPr>
            <w:rFonts w:ascii="Sakkal Majalla" w:hAnsi="Sakkal Majalla" w:cs="Sakkal Majalla"/>
            <w:sz w:val="28"/>
            <w:szCs w:val="28"/>
          </w:rPr>
          <w:id w:val="-997646031"/>
          <w:placeholder>
            <w:docPart w:val="D5F5EED22162443F86D1FDC6AD091466"/>
          </w:placeholder>
          <w:showingPlcHdr/>
        </w:sdtPr>
        <w:sdtEndPr/>
        <w:sdtContent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4D74350D" w14:textId="0AD7E2A2" w:rsidR="00271A40" w:rsidRPr="001E7FB0" w:rsidRDefault="0026165C" w:rsidP="001E7FB0">
      <w:pPr>
        <w:pStyle w:val="ListParagraph"/>
        <w:numPr>
          <w:ilvl w:val="0"/>
          <w:numId w:val="20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  <w:rtl/>
        </w:rPr>
      </w:pPr>
      <w:sdt>
        <w:sdtPr>
          <w:rPr>
            <w:rFonts w:ascii="Sakkal Majalla" w:hAnsi="Sakkal Majalla" w:cs="Sakkal Majalla"/>
            <w:sz w:val="28"/>
            <w:szCs w:val="28"/>
          </w:rPr>
          <w:id w:val="-1379385047"/>
          <w:placeholder>
            <w:docPart w:val="F52830B6E701488BA0450474DB9A763F"/>
          </w:placeholder>
          <w:showingPlcHdr/>
        </w:sdtPr>
        <w:sdtEndPr/>
        <w:sdtContent>
          <w:r w:rsidR="001E7FB0"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57D8C6D5" w14:textId="71B29591" w:rsidR="00271A40" w:rsidRDefault="00271A40" w:rsidP="00271A40">
      <w:pPr>
        <w:pStyle w:val="ListParagraph"/>
        <w:tabs>
          <w:tab w:val="left" w:pos="-32"/>
          <w:tab w:val="right" w:pos="6377"/>
        </w:tabs>
        <w:bidi/>
        <w:spacing w:after="0"/>
        <w:ind w:left="-457"/>
        <w:jc w:val="lowKashida"/>
        <w:rPr>
          <w:rFonts w:ascii="Times New Roman" w:hAnsi="Times New Roman" w:cs="Times New Roman"/>
          <w:sz w:val="28"/>
          <w:szCs w:val="28"/>
          <w:rtl/>
        </w:rPr>
      </w:pPr>
    </w:p>
    <w:p w14:paraId="6B20CE77" w14:textId="3AD06FDC" w:rsidR="00271A40" w:rsidRDefault="00271A40" w:rsidP="00271A40">
      <w:pPr>
        <w:pStyle w:val="ListParagraph"/>
        <w:tabs>
          <w:tab w:val="left" w:pos="-32"/>
          <w:tab w:val="right" w:pos="6377"/>
        </w:tabs>
        <w:bidi/>
        <w:spacing w:after="0"/>
        <w:ind w:left="-457"/>
        <w:jc w:val="lowKashida"/>
        <w:rPr>
          <w:rFonts w:ascii="Times New Roman" w:hAnsi="Times New Roman" w:cs="Times New Roman"/>
          <w:sz w:val="28"/>
          <w:szCs w:val="28"/>
        </w:rPr>
      </w:pPr>
    </w:p>
    <w:p w14:paraId="69603146" w14:textId="655DE7DD" w:rsidR="00D66316" w:rsidRDefault="00D66316" w:rsidP="00D66316">
      <w:pPr>
        <w:pStyle w:val="ListParagraph"/>
        <w:tabs>
          <w:tab w:val="left" w:pos="-32"/>
          <w:tab w:val="right" w:pos="6377"/>
        </w:tabs>
        <w:bidi/>
        <w:spacing w:after="0"/>
        <w:ind w:left="-457"/>
        <w:jc w:val="lowKashida"/>
        <w:rPr>
          <w:rFonts w:ascii="Times New Roman" w:hAnsi="Times New Roman" w:cs="Times New Roman"/>
          <w:sz w:val="28"/>
          <w:szCs w:val="28"/>
        </w:rPr>
      </w:pPr>
    </w:p>
    <w:p w14:paraId="4FF0AD0C" w14:textId="0C8C69F5" w:rsidR="004121EC" w:rsidRDefault="004121EC" w:rsidP="004121EC">
      <w:pPr>
        <w:pStyle w:val="ListParagraph"/>
        <w:tabs>
          <w:tab w:val="left" w:pos="-32"/>
          <w:tab w:val="right" w:pos="6377"/>
        </w:tabs>
        <w:bidi/>
        <w:spacing w:after="0"/>
        <w:ind w:left="-457"/>
        <w:jc w:val="lowKashida"/>
        <w:rPr>
          <w:rFonts w:ascii="Times New Roman" w:hAnsi="Times New Roman" w:cs="Times New Roman"/>
          <w:sz w:val="32"/>
          <w:szCs w:val="32"/>
          <w:rtl/>
        </w:rPr>
      </w:pPr>
    </w:p>
    <w:p w14:paraId="5F2B7289" w14:textId="4B0AA2FD" w:rsidR="00337E89" w:rsidRPr="00D66316" w:rsidRDefault="00E17D4E" w:rsidP="00D66316">
      <w:pPr>
        <w:numPr>
          <w:ilvl w:val="0"/>
          <w:numId w:val="13"/>
        </w:numPr>
        <w:tabs>
          <w:tab w:val="left" w:pos="-32"/>
          <w:tab w:val="right" w:pos="6377"/>
        </w:tabs>
        <w:spacing w:after="0"/>
        <w:ind w:left="-457" w:firstLine="0"/>
        <w:contextualSpacing/>
        <w:jc w:val="lowKashida"/>
        <w:rPr>
          <w:rFonts w:ascii="Times New Roman" w:hAnsi="Times New Roman" w:cs="Times New Roman"/>
          <w:sz w:val="28"/>
          <w:szCs w:val="28"/>
        </w:rPr>
      </w:pPr>
      <w:r w:rsidRPr="00D66316">
        <w:rPr>
          <w:rFonts w:ascii="Times New Roman" w:hAnsi="Times New Roman" w:cs="Times New Roman"/>
          <w:sz w:val="28"/>
          <w:szCs w:val="28"/>
          <w:lang w:val="en"/>
        </w:rPr>
        <w:t>Branch(s) to be c</w:t>
      </w:r>
      <w:r w:rsidR="007E3231" w:rsidRPr="00D66316">
        <w:rPr>
          <w:rFonts w:ascii="Times New Roman" w:hAnsi="Times New Roman" w:cs="Times New Roman"/>
          <w:sz w:val="28"/>
          <w:szCs w:val="28"/>
          <w:lang w:val="en"/>
        </w:rPr>
        <w:t>losed:</w:t>
      </w:r>
    </w:p>
    <w:tbl>
      <w:tblPr>
        <w:tblStyle w:val="TableGrid3"/>
        <w:tblpPr w:leftFromText="180" w:rightFromText="180" w:vertAnchor="text" w:tblpXSpec="center" w:tblpY="1"/>
        <w:tblOverlap w:val="never"/>
        <w:tblW w:w="9639" w:type="dxa"/>
        <w:jc w:val="center"/>
        <w:tblLook w:val="04A0" w:firstRow="1" w:lastRow="0" w:firstColumn="1" w:lastColumn="0" w:noHBand="0" w:noVBand="1"/>
      </w:tblPr>
      <w:tblGrid>
        <w:gridCol w:w="624"/>
        <w:gridCol w:w="9015"/>
      </w:tblGrid>
      <w:tr w:rsidR="007E3231" w:rsidRPr="00286869" w14:paraId="3B0E9D54" w14:textId="77777777" w:rsidTr="004164C9">
        <w:trPr>
          <w:trHeight w:val="567"/>
          <w:jc w:val="center"/>
        </w:trPr>
        <w:tc>
          <w:tcPr>
            <w:tcW w:w="624" w:type="dxa"/>
            <w:shd w:val="clear" w:color="auto" w:fill="385623" w:themeFill="accent6" w:themeFillShade="80"/>
            <w:vAlign w:val="center"/>
          </w:tcPr>
          <w:p w14:paraId="20D5CF0F" w14:textId="622A189D" w:rsidR="007E3231" w:rsidRPr="00A12C72" w:rsidRDefault="00A12C72" w:rsidP="004164C9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#</w:t>
            </w:r>
          </w:p>
        </w:tc>
        <w:tc>
          <w:tcPr>
            <w:tcW w:w="9015" w:type="dxa"/>
            <w:shd w:val="clear" w:color="auto" w:fill="385623" w:themeFill="accent6" w:themeFillShade="80"/>
            <w:vAlign w:val="center"/>
          </w:tcPr>
          <w:p w14:paraId="45752B65" w14:textId="77777777" w:rsidR="007E3231" w:rsidRPr="00D66316" w:rsidRDefault="004121EC" w:rsidP="004164C9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D66316"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Location(s) of Branch(s)</w:t>
            </w:r>
          </w:p>
        </w:tc>
      </w:tr>
      <w:tr w:rsidR="004164C9" w:rsidRPr="00286869" w14:paraId="47380A1F" w14:textId="77777777" w:rsidTr="004164C9">
        <w:trPr>
          <w:trHeight w:val="397"/>
          <w:jc w:val="center"/>
        </w:trPr>
        <w:tc>
          <w:tcPr>
            <w:tcW w:w="624" w:type="dxa"/>
            <w:shd w:val="clear" w:color="auto" w:fill="385623" w:themeFill="accent6" w:themeFillShade="80"/>
            <w:vAlign w:val="center"/>
          </w:tcPr>
          <w:p w14:paraId="3AB67EFA" w14:textId="7A122F4E" w:rsidR="004164C9" w:rsidRPr="00A12C72" w:rsidRDefault="004164C9" w:rsidP="004164C9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1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384597741"/>
            <w:placeholder>
              <w:docPart w:val="8F24FBD6F1FA40CDBB3E45F268E19C4D"/>
            </w:placeholder>
            <w:showingPlcHdr/>
          </w:sdtPr>
          <w:sdtEndPr/>
          <w:sdtContent>
            <w:tc>
              <w:tcPr>
                <w:tcW w:w="9015" w:type="dxa"/>
                <w:shd w:val="clear" w:color="auto" w:fill="FFFFFF" w:themeFill="background1"/>
                <w:vAlign w:val="center"/>
              </w:tcPr>
              <w:p w14:paraId="06320009" w14:textId="5F12D314" w:rsidR="004164C9" w:rsidRPr="00286869" w:rsidRDefault="004164C9" w:rsidP="004164C9">
                <w:pPr>
                  <w:jc w:val="center"/>
                  <w:rPr>
                    <w:rFonts w:ascii="Times New Roman" w:hAnsi="Times New Roman" w:cs="Times New Roman"/>
                    <w:sz w:val="26"/>
                    <w:szCs w:val="26"/>
                    <w:rtl/>
                  </w:rPr>
                </w:pPr>
                <w:r w:rsidRPr="00BC66C2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.....................................................</w:t>
                </w:r>
              </w:p>
            </w:tc>
          </w:sdtContent>
        </w:sdt>
      </w:tr>
      <w:tr w:rsidR="004164C9" w:rsidRPr="00286869" w14:paraId="0638BC3D" w14:textId="77777777" w:rsidTr="004164C9">
        <w:trPr>
          <w:trHeight w:val="397"/>
          <w:jc w:val="center"/>
        </w:trPr>
        <w:tc>
          <w:tcPr>
            <w:tcW w:w="624" w:type="dxa"/>
            <w:shd w:val="clear" w:color="auto" w:fill="385623" w:themeFill="accent6" w:themeFillShade="80"/>
            <w:vAlign w:val="center"/>
          </w:tcPr>
          <w:p w14:paraId="4BE93196" w14:textId="2BB61C6F" w:rsidR="004164C9" w:rsidRPr="00A12C72" w:rsidRDefault="004164C9" w:rsidP="004164C9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2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60826748"/>
            <w:placeholder>
              <w:docPart w:val="57E40AB3498C493EA4FE7F69A4B2201D"/>
            </w:placeholder>
            <w:showingPlcHdr/>
          </w:sdtPr>
          <w:sdtEndPr/>
          <w:sdtContent>
            <w:tc>
              <w:tcPr>
                <w:tcW w:w="9015" w:type="dxa"/>
                <w:shd w:val="clear" w:color="auto" w:fill="FFFFFF" w:themeFill="background1"/>
                <w:vAlign w:val="center"/>
              </w:tcPr>
              <w:p w14:paraId="4C2017AA" w14:textId="534D3408" w:rsidR="004164C9" w:rsidRPr="00286869" w:rsidRDefault="004164C9" w:rsidP="004164C9">
                <w:pPr>
                  <w:jc w:val="center"/>
                  <w:rPr>
                    <w:rFonts w:ascii="Times New Roman" w:hAnsi="Times New Roman" w:cs="Times New Roman"/>
                    <w:sz w:val="26"/>
                    <w:szCs w:val="26"/>
                    <w:rtl/>
                  </w:rPr>
                </w:pPr>
                <w:r w:rsidRPr="00BC66C2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.....................................................</w:t>
                </w:r>
              </w:p>
            </w:tc>
          </w:sdtContent>
        </w:sdt>
      </w:tr>
    </w:tbl>
    <w:p w14:paraId="499A1DB7" w14:textId="77777777" w:rsidR="00B21F5E" w:rsidRPr="00B21F5E" w:rsidRDefault="00B21F5E" w:rsidP="00B21F5E">
      <w:pPr>
        <w:pStyle w:val="ListParagraph"/>
        <w:tabs>
          <w:tab w:val="left" w:pos="-32"/>
          <w:tab w:val="right" w:pos="6377"/>
        </w:tabs>
        <w:bidi/>
        <w:spacing w:after="0"/>
        <w:ind w:left="-457"/>
        <w:jc w:val="lowKashida"/>
        <w:rPr>
          <w:rFonts w:ascii="Times New Roman" w:hAnsi="Times New Roman" w:cs="Times New Roman"/>
          <w:sz w:val="32"/>
          <w:szCs w:val="32"/>
        </w:rPr>
      </w:pPr>
    </w:p>
    <w:p w14:paraId="3872E01B" w14:textId="7565C316" w:rsidR="0013275D" w:rsidRPr="00D66316" w:rsidRDefault="0013275D" w:rsidP="00D66316">
      <w:pPr>
        <w:numPr>
          <w:ilvl w:val="0"/>
          <w:numId w:val="13"/>
        </w:numPr>
        <w:tabs>
          <w:tab w:val="left" w:pos="-32"/>
          <w:tab w:val="right" w:pos="6377"/>
        </w:tabs>
        <w:spacing w:after="0"/>
        <w:ind w:left="-457" w:firstLine="0"/>
        <w:contextualSpacing/>
        <w:jc w:val="lowKashida"/>
        <w:rPr>
          <w:rFonts w:ascii="Times New Roman" w:hAnsi="Times New Roman" w:cs="Times New Roman"/>
          <w:sz w:val="28"/>
          <w:szCs w:val="28"/>
          <w:rtl/>
          <w:lang w:val="en"/>
        </w:rPr>
      </w:pPr>
      <w:r w:rsidRPr="00D66316">
        <w:rPr>
          <w:rFonts w:ascii="Times New Roman" w:hAnsi="Times New Roman" w:cs="Times New Roman"/>
          <w:sz w:val="28"/>
          <w:szCs w:val="28"/>
          <w:lang w:val="en"/>
        </w:rPr>
        <w:t>The following must be attached:</w:t>
      </w:r>
    </w:p>
    <w:tbl>
      <w:tblPr>
        <w:tblStyle w:val="TableGrid2"/>
        <w:tblpPr w:leftFromText="180" w:rightFromText="180" w:vertAnchor="text" w:horzAnchor="margin" w:tblpXSpec="center" w:tblpYSpec="bottom"/>
        <w:tblW w:w="9639" w:type="dxa"/>
        <w:jc w:val="center"/>
        <w:tblLook w:val="04A0" w:firstRow="1" w:lastRow="0" w:firstColumn="1" w:lastColumn="0" w:noHBand="0" w:noVBand="1"/>
      </w:tblPr>
      <w:tblGrid>
        <w:gridCol w:w="570"/>
        <w:gridCol w:w="6285"/>
        <w:gridCol w:w="1392"/>
        <w:gridCol w:w="1392"/>
      </w:tblGrid>
      <w:tr w:rsidR="008D7CF9" w:rsidRPr="004B094B" w14:paraId="051CA6F7" w14:textId="77777777" w:rsidTr="00066D05">
        <w:trPr>
          <w:jc w:val="center"/>
        </w:trPr>
        <w:tc>
          <w:tcPr>
            <w:tcW w:w="429" w:type="dxa"/>
            <w:shd w:val="clear" w:color="auto" w:fill="385623" w:themeFill="accent6" w:themeFillShade="80"/>
            <w:vAlign w:val="center"/>
          </w:tcPr>
          <w:p w14:paraId="2A0C317E" w14:textId="77777777" w:rsidR="008D7CF9" w:rsidRPr="008D7CF9" w:rsidRDefault="008D7CF9" w:rsidP="00D66316">
            <w:pPr>
              <w:tabs>
                <w:tab w:val="center" w:pos="55"/>
              </w:tabs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o.</w:t>
            </w:r>
          </w:p>
        </w:tc>
        <w:tc>
          <w:tcPr>
            <w:tcW w:w="7036" w:type="dxa"/>
            <w:shd w:val="clear" w:color="auto" w:fill="385623" w:themeFill="accent6" w:themeFillShade="80"/>
            <w:vAlign w:val="center"/>
          </w:tcPr>
          <w:p w14:paraId="30D385C4" w14:textId="77777777" w:rsidR="008D7CF9" w:rsidRPr="004164C9" w:rsidRDefault="008D7CF9" w:rsidP="00D66316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4164C9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Requirements</w:t>
            </w:r>
          </w:p>
        </w:tc>
        <w:tc>
          <w:tcPr>
            <w:tcW w:w="882" w:type="dxa"/>
            <w:shd w:val="clear" w:color="auto" w:fill="385623" w:themeFill="accent6" w:themeFillShade="80"/>
            <w:vAlign w:val="center"/>
          </w:tcPr>
          <w:p w14:paraId="3DBF859F" w14:textId="77777777" w:rsidR="008D7CF9" w:rsidRPr="004164C9" w:rsidRDefault="008D7CF9" w:rsidP="00D66316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ind w:right="165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4164C9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Attached</w:t>
            </w:r>
          </w:p>
        </w:tc>
        <w:tc>
          <w:tcPr>
            <w:tcW w:w="1235" w:type="dxa"/>
            <w:shd w:val="clear" w:color="auto" w:fill="385623" w:themeFill="accent6" w:themeFillShade="80"/>
            <w:vAlign w:val="center"/>
          </w:tcPr>
          <w:p w14:paraId="7776014C" w14:textId="77777777" w:rsidR="008D7CF9" w:rsidRPr="004164C9" w:rsidRDefault="008D7CF9" w:rsidP="00D66316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ind w:right="165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4164C9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Not Attached</w:t>
            </w:r>
          </w:p>
        </w:tc>
      </w:tr>
      <w:tr w:rsidR="004121EC" w:rsidRPr="004B094B" w14:paraId="0F64B996" w14:textId="77777777" w:rsidTr="00066D05">
        <w:trPr>
          <w:trHeight w:val="567"/>
          <w:jc w:val="center"/>
        </w:trPr>
        <w:tc>
          <w:tcPr>
            <w:tcW w:w="429" w:type="dxa"/>
            <w:shd w:val="clear" w:color="auto" w:fill="385623" w:themeFill="accent6" w:themeFillShade="80"/>
            <w:vAlign w:val="center"/>
          </w:tcPr>
          <w:p w14:paraId="373E0A01" w14:textId="77777777" w:rsidR="004121EC" w:rsidRPr="008D7CF9" w:rsidRDefault="004121EC" w:rsidP="00D66316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1</w:t>
            </w:r>
          </w:p>
        </w:tc>
        <w:tc>
          <w:tcPr>
            <w:tcW w:w="7036" w:type="dxa"/>
            <w:vAlign w:val="center"/>
          </w:tcPr>
          <w:p w14:paraId="62128BA6" w14:textId="77777777" w:rsidR="004121EC" w:rsidRPr="00066D05" w:rsidRDefault="004121EC" w:rsidP="00D66316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066D05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 formal letter that includes a request for SAMA’s no-objection to the closing of the branch/branches.</w:t>
            </w:r>
          </w:p>
        </w:tc>
        <w:tc>
          <w:tcPr>
            <w:tcW w:w="88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2102443017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4060BF75" w14:textId="77777777" w:rsidR="00732170" w:rsidRDefault="00732170" w:rsidP="00732170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</w:rPr>
                </w:pPr>
                <w:r w:rsidRPr="00425852"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  <w:p w14:paraId="7C843D7C" w14:textId="77777777" w:rsidR="004121EC" w:rsidRPr="004B094B" w:rsidRDefault="004121EC" w:rsidP="00066D05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bidi/>
              <w:jc w:val="center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</w:p>
        </w:tc>
        <w:tc>
          <w:tcPr>
            <w:tcW w:w="1235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1336112364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67DCDD25" w14:textId="77777777" w:rsidR="00732170" w:rsidRDefault="00732170" w:rsidP="00732170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</w:rPr>
                </w:pPr>
                <w:r w:rsidRPr="00425852"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  <w:p w14:paraId="7837CA9C" w14:textId="77777777" w:rsidR="004121EC" w:rsidRPr="004B094B" w:rsidRDefault="004121EC" w:rsidP="00066D05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bidi/>
              <w:jc w:val="center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</w:p>
        </w:tc>
      </w:tr>
      <w:tr w:rsidR="004C0BB1" w:rsidRPr="004B094B" w14:paraId="3267E98C" w14:textId="77777777" w:rsidTr="00066D05">
        <w:trPr>
          <w:trHeight w:val="1134"/>
          <w:jc w:val="center"/>
        </w:trPr>
        <w:tc>
          <w:tcPr>
            <w:tcW w:w="429" w:type="dxa"/>
            <w:shd w:val="clear" w:color="auto" w:fill="385623" w:themeFill="accent6" w:themeFillShade="80"/>
            <w:vAlign w:val="center"/>
          </w:tcPr>
          <w:p w14:paraId="2E9E5FDC" w14:textId="2E38BB98" w:rsidR="004C0BB1" w:rsidRPr="008D7CF9" w:rsidRDefault="004C0BB1" w:rsidP="00D66316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2</w:t>
            </w:r>
          </w:p>
        </w:tc>
        <w:tc>
          <w:tcPr>
            <w:tcW w:w="7036" w:type="dxa"/>
            <w:vAlign w:val="center"/>
          </w:tcPr>
          <w:p w14:paraId="0CD04840" w14:textId="74C5E7E1" w:rsidR="004C0BB1" w:rsidRPr="00066D05" w:rsidRDefault="004C0BB1" w:rsidP="00D66316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066D05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ny document authorizing the person signing the request, such as the </w:t>
            </w:r>
            <w:r w:rsidR="007010B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M</w:t>
            </w:r>
            <w:r w:rsidRPr="00066D05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emorandum of </w:t>
            </w:r>
            <w:r w:rsidR="007010B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</w:t>
            </w:r>
            <w:r w:rsidRPr="00066D05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sociation, an authorization from the partners, etc. (for general partnerships and limited liability companies)</w:t>
            </w:r>
          </w:p>
        </w:tc>
        <w:tc>
          <w:tcPr>
            <w:tcW w:w="88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2063464375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0DAF2170" w14:textId="44D67DE3" w:rsidR="00732170" w:rsidRDefault="00732170" w:rsidP="00732170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  <w:p w14:paraId="2D70841C" w14:textId="77777777" w:rsidR="004C0BB1" w:rsidRPr="004B094B" w:rsidRDefault="004C0BB1" w:rsidP="00066D05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bidi/>
              <w:jc w:val="center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</w:p>
        </w:tc>
        <w:tc>
          <w:tcPr>
            <w:tcW w:w="1235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1832097050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38B5E585" w14:textId="77777777" w:rsidR="00732170" w:rsidRDefault="00732170" w:rsidP="00732170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</w:rPr>
                </w:pPr>
                <w:r w:rsidRPr="00425852"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  <w:p w14:paraId="5088FD3D" w14:textId="77777777" w:rsidR="004C0BB1" w:rsidRPr="004B094B" w:rsidRDefault="004C0BB1" w:rsidP="00066D05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bidi/>
              <w:jc w:val="center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</w:p>
        </w:tc>
      </w:tr>
      <w:tr w:rsidR="007275A1" w:rsidRPr="004B094B" w14:paraId="4C5FE1FE" w14:textId="77777777" w:rsidTr="009D1A83">
        <w:trPr>
          <w:trHeight w:val="890"/>
          <w:jc w:val="center"/>
        </w:trPr>
        <w:tc>
          <w:tcPr>
            <w:tcW w:w="429" w:type="dxa"/>
            <w:shd w:val="clear" w:color="auto" w:fill="385623" w:themeFill="accent6" w:themeFillShade="80"/>
            <w:vAlign w:val="center"/>
          </w:tcPr>
          <w:p w14:paraId="18A9126D" w14:textId="6A4B6E86" w:rsidR="007275A1" w:rsidRDefault="007275A1" w:rsidP="00D66316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 w:hint="cs"/>
                <w:color w:val="FFFFFF" w:themeColor="background1"/>
                <w:sz w:val="24"/>
                <w:szCs w:val="24"/>
                <w:rtl/>
                <w:lang w:val="en"/>
              </w:rPr>
              <w:t>3</w:t>
            </w:r>
          </w:p>
        </w:tc>
        <w:tc>
          <w:tcPr>
            <w:tcW w:w="7036" w:type="dxa"/>
            <w:vAlign w:val="center"/>
          </w:tcPr>
          <w:p w14:paraId="29349E8A" w14:textId="51BCA6B3" w:rsidR="007275A1" w:rsidRPr="009D1A83" w:rsidRDefault="007275A1" w:rsidP="0024702F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declaration from all partners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proving </w:t>
            </w:r>
            <w:r w:rsidRPr="007275A1">
              <w:rPr>
                <w:rFonts w:ascii="Times New Roman" w:hAnsi="Times New Roman" w:cs="Times New Roman"/>
                <w:sz w:val="24"/>
                <w:szCs w:val="24"/>
              </w:rPr>
              <w:t>the request to close the branch/branch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8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2064510290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6AA8AD6E" w14:textId="549431AC" w:rsidR="007275A1" w:rsidRDefault="007275A1" w:rsidP="007275A1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  <w:p w14:paraId="62B2DDC9" w14:textId="77777777" w:rsidR="007275A1" w:rsidRDefault="007275A1" w:rsidP="00732170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bidi/>
              <w:jc w:val="center"/>
              <w:rPr>
                <w:rFonts w:ascii="Sakkal Majalla" w:hAnsi="Sakkal Majalla" w:cs="Sakkal Majalla"/>
                <w:sz w:val="40"/>
                <w:szCs w:val="40"/>
                <w:rtl/>
              </w:rPr>
            </w:pPr>
          </w:p>
        </w:tc>
        <w:tc>
          <w:tcPr>
            <w:tcW w:w="1235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1247332632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5D22A8A9" w14:textId="77777777" w:rsidR="007275A1" w:rsidRDefault="007275A1" w:rsidP="007275A1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  <w:p w14:paraId="02F35711" w14:textId="77777777" w:rsidR="007275A1" w:rsidRDefault="007275A1" w:rsidP="00732170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bidi/>
              <w:jc w:val="center"/>
              <w:rPr>
                <w:rFonts w:ascii="Sakkal Majalla" w:hAnsi="Sakkal Majalla" w:cs="Sakkal Majalla"/>
                <w:sz w:val="40"/>
                <w:szCs w:val="40"/>
                <w:rtl/>
              </w:rPr>
            </w:pPr>
          </w:p>
        </w:tc>
      </w:tr>
    </w:tbl>
    <w:p w14:paraId="33BD646B" w14:textId="0F3DB1E5" w:rsidR="00E06372" w:rsidRPr="007D04CF" w:rsidRDefault="00E06372" w:rsidP="007D04CF">
      <w:pPr>
        <w:tabs>
          <w:tab w:val="left" w:pos="-32"/>
          <w:tab w:val="right" w:pos="6377"/>
        </w:tabs>
        <w:spacing w:before="240" w:after="0"/>
        <w:ind w:right="426"/>
        <w:jc w:val="both"/>
        <w:rPr>
          <w:rFonts w:ascii="Times New Roman" w:hAnsi="Times New Roman" w:cs="Times New Roman"/>
          <w:sz w:val="24"/>
          <w:szCs w:val="24"/>
          <w:rtl/>
        </w:rPr>
      </w:pPr>
      <w:r w:rsidRPr="007D04CF">
        <w:rPr>
          <w:rFonts w:ascii="Times New Roman" w:hAnsi="Times New Roman" w:cs="Times New Roman"/>
          <w:sz w:val="24"/>
          <w:szCs w:val="24"/>
          <w:lang w:val="en"/>
        </w:rPr>
        <w:t xml:space="preserve">*After obtaining SAMA’s non-objection, the money </w:t>
      </w:r>
      <w:r w:rsidR="007D04CF">
        <w:rPr>
          <w:rFonts w:ascii="Times New Roman" w:hAnsi="Times New Roman" w:cs="Times New Roman"/>
          <w:sz w:val="24"/>
          <w:szCs w:val="24"/>
          <w:lang w:val="en"/>
        </w:rPr>
        <w:t>exc</w:t>
      </w:r>
      <w:r w:rsidRPr="007D04CF">
        <w:rPr>
          <w:rFonts w:ascii="Times New Roman" w:hAnsi="Times New Roman" w:cs="Times New Roman"/>
          <w:sz w:val="24"/>
          <w:szCs w:val="24"/>
          <w:lang w:val="en"/>
        </w:rPr>
        <w:t>hanger must make an announcement regarding the closing of the head office, branch or platform for the public to see it clearly at all times.</w:t>
      </w:r>
    </w:p>
    <w:p w14:paraId="691F337C" w14:textId="61ACA64A" w:rsidR="004121EC" w:rsidRDefault="004121EC" w:rsidP="004121EC">
      <w:pPr>
        <w:bidi/>
        <w:spacing w:after="0"/>
        <w:jc w:val="lowKashida"/>
        <w:rPr>
          <w:rFonts w:ascii="Times New Roman" w:hAnsi="Times New Roman" w:cs="Times New Roman"/>
          <w:b/>
          <w:bCs/>
          <w:sz w:val="28"/>
          <w:szCs w:val="28"/>
          <w:rtl/>
        </w:rPr>
      </w:pPr>
    </w:p>
    <w:p w14:paraId="734CB80B" w14:textId="784579CA" w:rsidR="007D04CF" w:rsidRDefault="007D04CF" w:rsidP="007D04CF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Name</w:t>
      </w:r>
      <w:r>
        <w:rPr>
          <w:rFonts w:ascii="Times New Roman" w:hAnsi="Times New Roman" w:cs="Times New Roman" w:hint="cs"/>
          <w:b/>
          <w:bCs/>
          <w:sz w:val="28"/>
          <w:szCs w:val="28"/>
          <w:rtl/>
          <w:lang w:val="en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of Money Exchanger’s Manager:</w:t>
      </w:r>
    </w:p>
    <w:p w14:paraId="613D7CA0" w14:textId="77777777" w:rsidR="007D04CF" w:rsidRDefault="007D04CF" w:rsidP="007D04CF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0EE2DF11" w14:textId="4ADA650D" w:rsidR="007D04CF" w:rsidRDefault="0026165C" w:rsidP="007D04CF">
      <w:pPr>
        <w:spacing w:after="0"/>
        <w:rPr>
          <w:rFonts w:ascii="Times New Roman" w:hAnsi="Times New Roman" w:cs="Times New Roman"/>
          <w:color w:val="AEAAAA" w:themeColor="background2" w:themeShade="BF"/>
          <w:sz w:val="28"/>
          <w:szCs w:val="28"/>
          <w:lang w:val="en"/>
        </w:rPr>
      </w:pPr>
      <w:sdt>
        <w:sdtPr>
          <w:rPr>
            <w:rFonts w:ascii="Sakkal Majalla" w:hAnsi="Sakkal Majalla" w:cs="Sakkal Majalla" w:hint="cs"/>
            <w:b/>
            <w:bCs/>
            <w:sz w:val="28"/>
            <w:szCs w:val="28"/>
          </w:rPr>
          <w:id w:val="-1849251766"/>
          <w:placeholder>
            <w:docPart w:val="01B841CC49DB4D6AB0943D53B83E2E6B"/>
          </w:placeholder>
          <w:showingPlcHdr/>
        </w:sdtPr>
        <w:sdtEndPr/>
        <w:sdtContent>
          <w:r w:rsidR="004164C9"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</w:t>
          </w:r>
          <w:r w:rsidR="004164C9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="004164C9"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="004164C9">
            <w:rPr>
              <w:rFonts w:ascii="Sakkal Majalla" w:hAnsi="Sakkal Majalla" w:cs="Sakkal Majalla"/>
              <w:color w:val="AEAAAA" w:themeColor="background2" w:themeShade="BF"/>
              <w:sz w:val="28"/>
              <w:szCs w:val="28"/>
            </w:rPr>
            <w:t>....................................</w:t>
          </w:r>
        </w:sdtContent>
      </w:sdt>
    </w:p>
    <w:p w14:paraId="309459F5" w14:textId="77777777" w:rsidR="007D04CF" w:rsidRPr="00337E89" w:rsidRDefault="007D04CF" w:rsidP="007D04CF">
      <w:pPr>
        <w:spacing w:after="0"/>
        <w:rPr>
          <w:rFonts w:ascii="Times New Roman" w:hAnsi="Times New Roman" w:cs="Times New Roman"/>
          <w:color w:val="AEAAAA" w:themeColor="background2" w:themeShade="BF"/>
          <w:sz w:val="28"/>
          <w:szCs w:val="28"/>
          <w:rtl/>
        </w:rPr>
      </w:pPr>
    </w:p>
    <w:p w14:paraId="7EE40373" w14:textId="3B2CADF1" w:rsidR="004F4D65" w:rsidRDefault="007D04CF" w:rsidP="004164C9">
      <w:pPr>
        <w:spacing w:after="0"/>
        <w:rPr>
          <w:rFonts w:ascii="Times New Roman" w:hAnsi="Times New Roman" w:cs="Times New Roman"/>
          <w:b/>
          <w:bCs/>
          <w:sz w:val="28"/>
          <w:szCs w:val="28"/>
          <w:rtl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ignature:</w:t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tamp:</w:t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Date:</w:t>
      </w:r>
      <w:r w:rsidR="004164C9" w:rsidRPr="004164C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sdt>
        <w:sdtPr>
          <w:rPr>
            <w:rFonts w:ascii="Sakkal Majalla" w:hAnsi="Sakkal Majalla" w:cs="Sakkal Majalla"/>
            <w:b/>
            <w:bCs/>
            <w:sz w:val="28"/>
            <w:szCs w:val="28"/>
          </w:rPr>
          <w:id w:val="1932460001"/>
          <w:placeholder>
            <w:docPart w:val="E773C4B28A274B8EBE3DB7D3050B47FE"/>
          </w:placeholder>
          <w:date>
            <w:dateFormat w:val="dd/MM/yyyyه"/>
            <w:lid w:val="ar-SA"/>
            <w:storeMappedDataAs w:val="dateTime"/>
            <mc:AlternateContent>
              <mc:Choice Requires="w14">
                <w:calendar w:val="umalqura"/>
              </mc:Choice>
              <mc:Fallback>
                <w:calendar w:val="hijri"/>
              </mc:Fallback>
            </mc:AlternateContent>
          </w:date>
        </w:sdtPr>
        <w:sdtEndPr/>
        <w:sdtContent>
          <w:r w:rsidR="004164C9">
            <w:rPr>
              <w:rFonts w:ascii="Sakkal Majalla" w:hAnsi="Sakkal Majalla" w:cs="Sakkal Majalla"/>
              <w:b/>
              <w:bCs/>
              <w:sz w:val="28"/>
              <w:szCs w:val="28"/>
            </w:rPr>
            <w:t xml:space="preserve">             /                   /               </w:t>
          </w:r>
        </w:sdtContent>
      </w:sdt>
    </w:p>
    <w:p w14:paraId="34C19F7D" w14:textId="3E4232A2" w:rsidR="004F4D65" w:rsidRPr="004164C9" w:rsidRDefault="004F4D65" w:rsidP="004F4D65">
      <w:pPr>
        <w:bidi/>
        <w:spacing w:after="0"/>
        <w:jc w:val="lowKashida"/>
        <w:rPr>
          <w:rFonts w:ascii="Times New Roman" w:hAnsi="Times New Roman" w:cs="Times New Roman"/>
          <w:b/>
          <w:bCs/>
          <w:sz w:val="32"/>
          <w:szCs w:val="32"/>
          <w:rtl/>
        </w:rPr>
      </w:pPr>
    </w:p>
    <w:p w14:paraId="6FE65D86" w14:textId="7D8A0E7E" w:rsidR="004F5073" w:rsidRPr="007D04CF" w:rsidRDefault="004F5073" w:rsidP="004F5073">
      <w:pPr>
        <w:spacing w:after="0"/>
        <w:jc w:val="lowKashida"/>
        <w:rPr>
          <w:rFonts w:ascii="Times New Roman" w:hAnsi="Times New Roman" w:cs="Times New Roman"/>
          <w:color w:val="FF0000"/>
          <w:sz w:val="24"/>
          <w:szCs w:val="24"/>
        </w:rPr>
        <w:sectPr w:rsidR="004F5073" w:rsidRPr="007D04CF" w:rsidSect="00D72AF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39" w:code="9"/>
          <w:pgMar w:top="1440" w:right="1008" w:bottom="1440" w:left="1008" w:header="0" w:footer="397" w:gutter="0"/>
          <w:pgNumType w:chapStyle="1" w:chapSep="colon"/>
          <w:cols w:space="720"/>
          <w:titlePg/>
          <w:docGrid w:linePitch="360"/>
        </w:sectPr>
      </w:pPr>
      <w:r w:rsidRPr="007D04CF">
        <w:rPr>
          <w:rFonts w:ascii="Times New Roman" w:hAnsi="Times New Roman" w:cs="Times New Roman"/>
          <w:color w:val="FF0000"/>
          <w:sz w:val="24"/>
          <w:szCs w:val="24"/>
          <w:lang w:val="en"/>
        </w:rPr>
        <w:t xml:space="preserve">*Note: This form </w:t>
      </w:r>
      <w:proofErr w:type="gramStart"/>
      <w:r w:rsidRPr="007D04CF">
        <w:rPr>
          <w:rFonts w:ascii="Times New Roman" w:hAnsi="Times New Roman" w:cs="Times New Roman"/>
          <w:color w:val="FF0000"/>
          <w:sz w:val="24"/>
          <w:szCs w:val="24"/>
          <w:lang w:val="en"/>
        </w:rPr>
        <w:t>shall be deemed</w:t>
      </w:r>
      <w:proofErr w:type="gramEnd"/>
      <w:r w:rsidRPr="007D04CF">
        <w:rPr>
          <w:rFonts w:ascii="Times New Roman" w:hAnsi="Times New Roman" w:cs="Times New Roman"/>
          <w:color w:val="FF0000"/>
          <w:sz w:val="24"/>
          <w:szCs w:val="24"/>
          <w:lang w:val="en"/>
        </w:rPr>
        <w:t xml:space="preserve"> invalid in case of any omission or modification made thereto.</w:t>
      </w:r>
    </w:p>
    <w:p w14:paraId="28C77825" w14:textId="77777777" w:rsidR="008D51B8" w:rsidRPr="00E17D4E" w:rsidRDefault="008D51B8" w:rsidP="00E17D4E">
      <w:pPr>
        <w:tabs>
          <w:tab w:val="left" w:pos="3600"/>
        </w:tabs>
        <w:bidi/>
        <w:rPr>
          <w:rFonts w:ascii="Times New Roman" w:hAnsi="Times New Roman" w:cstheme="majorHAnsi"/>
          <w:sz w:val="32"/>
          <w:szCs w:val="32"/>
          <w:rtl/>
        </w:rPr>
      </w:pPr>
    </w:p>
    <w:sectPr w:rsidR="008D51B8" w:rsidRPr="00E17D4E" w:rsidSect="00984857">
      <w:footerReference w:type="first" r:id="rId17"/>
      <w:pgSz w:w="11907" w:h="16839" w:code="9"/>
      <w:pgMar w:top="1440" w:right="1008" w:bottom="1440" w:left="1008" w:header="0" w:footer="0" w:gutter="0"/>
      <w:pgNumType w:chapStyle="1" w:chapSep="col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51E0F8" w14:textId="77777777" w:rsidR="0026165C" w:rsidRDefault="0026165C" w:rsidP="005A0589">
      <w:pPr>
        <w:spacing w:after="0" w:line="240" w:lineRule="auto"/>
      </w:pPr>
      <w:r>
        <w:separator/>
      </w:r>
    </w:p>
    <w:p w14:paraId="0D30485D" w14:textId="77777777" w:rsidR="0026165C" w:rsidRDefault="0026165C"/>
  </w:endnote>
  <w:endnote w:type="continuationSeparator" w:id="0">
    <w:p w14:paraId="1FB33EC4" w14:textId="77777777" w:rsidR="0026165C" w:rsidRDefault="0026165C" w:rsidP="005A0589">
      <w:pPr>
        <w:spacing w:after="0" w:line="240" w:lineRule="auto"/>
      </w:pPr>
      <w:r>
        <w:continuationSeparator/>
      </w:r>
    </w:p>
    <w:p w14:paraId="3A7B9CA7" w14:textId="77777777" w:rsidR="0026165C" w:rsidRDefault="002616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color w:val="808080" w:themeColor="background1" w:themeShade="80"/>
        <w:sz w:val="28"/>
        <w:szCs w:val="28"/>
      </w:rPr>
      <w:id w:val="177358281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color w:val="808080" w:themeColor="background1" w:themeShade="80"/>
            <w:sz w:val="28"/>
            <w:szCs w:val="2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ACA4DB7" w14:textId="1734369E" w:rsidR="00665D7B" w:rsidRPr="001E7FB0" w:rsidRDefault="00FE24EA" w:rsidP="00AC2250">
            <w:pPr>
              <w:pStyle w:val="Footer"/>
              <w:rPr>
                <w:rFonts w:ascii="Times New Roman" w:hAnsi="Times New Roman" w:cs="Times New Roman"/>
                <w:color w:val="808080" w:themeColor="background1" w:themeShade="80"/>
                <w:sz w:val="28"/>
                <w:szCs w:val="28"/>
              </w:rPr>
            </w:pPr>
            <w:r w:rsidRPr="001E7FB0">
              <w:rPr>
                <w:noProof/>
              </w:rPr>
              <w:drawing>
                <wp:anchor distT="0" distB="0" distL="114300" distR="114300" simplePos="0" relativeHeight="251677696" behindDoc="0" locked="0" layoutInCell="1" allowOverlap="1" wp14:anchorId="7C2281C8" wp14:editId="7C6D3282">
                  <wp:simplePos x="0" y="0"/>
                  <wp:positionH relativeFrom="page">
                    <wp:posOffset>1905</wp:posOffset>
                  </wp:positionH>
                  <wp:positionV relativeFrom="margin">
                    <wp:posOffset>8961120</wp:posOffset>
                  </wp:positionV>
                  <wp:extent cx="7562088" cy="241595"/>
                  <wp:effectExtent l="0" t="0" r="0" b="6350"/>
                  <wp:wrapSquare wrapText="bothSides"/>
                  <wp:docPr id="1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267" b="3466"/>
                          <a:stretch/>
                        </pic:blipFill>
                        <pic:spPr>
                          <a:xfrm>
                            <a:off x="0" y="0"/>
                            <a:ext cx="7562088" cy="24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 w:rsidRPr="001E7FB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PAGE </w:instrText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152190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2</w:t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  <w:r w:rsidRPr="001E7FB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 xml:space="preserve"> of 4</w:t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ab/>
              <w:t>EBC</w:t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ab/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SAVEDATE   \* MERGEFORMAT </w:instrText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427BD6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11/19/2023 10:48:00 AM</w:t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</w:p>
        </w:sdtContent>
      </w:sdt>
    </w:sdtContent>
  </w:sdt>
  <w:p w14:paraId="7E143A98" w14:textId="77777777" w:rsidR="00326337" w:rsidRPr="00F93708" w:rsidRDefault="00326337" w:rsidP="00F93708">
    <w:pPr>
      <w:pStyle w:val="Footer"/>
      <w:tabs>
        <w:tab w:val="clear" w:pos="4680"/>
        <w:tab w:val="clear" w:pos="9360"/>
        <w:tab w:val="left" w:pos="4395"/>
      </w:tabs>
      <w:rPr>
        <w:color w:val="808080" w:themeColor="background1" w:themeShade="8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808080" w:themeColor="background1" w:themeShade="80"/>
      </w:rPr>
      <w:id w:val="-604960433"/>
      <w:docPartObj>
        <w:docPartGallery w:val="Page Numbers (Bottom of Page)"/>
        <w:docPartUnique/>
      </w:docPartObj>
    </w:sdtPr>
    <w:sdtEndPr/>
    <w:sdtContent>
      <w:sdt>
        <w:sdtPr>
          <w:rPr>
            <w:color w:val="808080" w:themeColor="background1" w:themeShade="80"/>
          </w:rPr>
          <w:id w:val="864641228"/>
          <w:docPartObj>
            <w:docPartGallery w:val="Page Numbers (Top of Page)"/>
            <w:docPartUnique/>
          </w:docPartObj>
        </w:sdtPr>
        <w:sdtEndPr/>
        <w:sdtContent>
          <w:p w14:paraId="7B53BF37" w14:textId="7A06C98D" w:rsidR="00665D7B" w:rsidRPr="001E7FB0" w:rsidRDefault="00FE24EA" w:rsidP="00AC2250">
            <w:pPr>
              <w:pStyle w:val="Footer"/>
              <w:rPr>
                <w:rFonts w:ascii="Times New Roman" w:hAnsi="Times New Roman" w:cs="Times New Roman"/>
                <w:color w:val="808080" w:themeColor="background1" w:themeShade="80"/>
                <w:sz w:val="28"/>
                <w:szCs w:val="28"/>
              </w:rPr>
            </w:pPr>
            <w:r w:rsidRPr="001E7FB0"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0A0DC953" wp14:editId="4DF12F25">
                  <wp:simplePos x="0" y="0"/>
                  <wp:positionH relativeFrom="page">
                    <wp:posOffset>1905</wp:posOffset>
                  </wp:positionH>
                  <wp:positionV relativeFrom="margin">
                    <wp:posOffset>8983980</wp:posOffset>
                  </wp:positionV>
                  <wp:extent cx="7562088" cy="241595"/>
                  <wp:effectExtent l="0" t="0" r="0" b="635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267" b="3466"/>
                          <a:stretch/>
                        </pic:blipFill>
                        <pic:spPr>
                          <a:xfrm>
                            <a:off x="0" y="0"/>
                            <a:ext cx="7562088" cy="24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 w:rsidRPr="001E7FB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PAGE </w:instrText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4172BD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4</w:t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  <w:r w:rsidRPr="001E7FB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 xml:space="preserve"> of 4</w:t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ab/>
              <w:t>EBC</w:t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ab/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SAVEDATE  \@ "M/d/yyyy h:mm:ss am/pm"  \* MERGEFORMAT </w:instrText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427BD6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11/19/2023 10:48:00 AM</w:t>
            </w:r>
            <w:r w:rsidR="0015219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</w:p>
        </w:sdtContent>
      </w:sdt>
    </w:sdtContent>
  </w:sdt>
  <w:p w14:paraId="56DBAB4C" w14:textId="77777777" w:rsidR="00E91C03" w:rsidRPr="00665D7B" w:rsidRDefault="00E91C03" w:rsidP="00F93708">
    <w:pPr>
      <w:pStyle w:val="Heading2"/>
      <w:spacing w:before="0"/>
      <w:rPr>
        <w:rFonts w:asciiTheme="minorHAnsi" w:eastAsiaTheme="minorHAnsi" w:hAnsiTheme="minorHAnsi" w:cstheme="minorBidi"/>
        <w:color w:val="auto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7E64C3" w14:textId="77777777" w:rsidR="008D5647" w:rsidRDefault="00962457" w:rsidP="00984857">
    <w:pPr>
      <w:pStyle w:val="Heading2"/>
      <w:rPr>
        <w:noProof/>
      </w:rPr>
    </w:pPr>
    <w:r>
      <w:rPr>
        <w:noProof/>
      </w:rPr>
      <w:drawing>
        <wp:anchor distT="0" distB="0" distL="114300" distR="114300" simplePos="0" relativeHeight="251675648" behindDoc="1" locked="0" layoutInCell="1" allowOverlap="1" wp14:anchorId="38AA8EE9" wp14:editId="02394CC7">
          <wp:simplePos x="0" y="0"/>
          <wp:positionH relativeFrom="column">
            <wp:posOffset>-633289</wp:posOffset>
          </wp:positionH>
          <wp:positionV relativeFrom="paragraph">
            <wp:posOffset>-3839845</wp:posOffset>
          </wp:positionV>
          <wp:extent cx="7623175" cy="4645660"/>
          <wp:effectExtent l="0" t="0" r="0" b="2540"/>
          <wp:wrapNone/>
          <wp:docPr id="17" name="Picture 17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3175" cy="4645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5EC38AC" w14:textId="77777777" w:rsidR="00916E70" w:rsidRDefault="00916E70" w:rsidP="00984857">
    <w:pPr>
      <w:pStyle w:val="Heading2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2FBFA0" w14:textId="77777777" w:rsidR="001B0AEC" w:rsidRPr="008D51B8" w:rsidRDefault="008D51B8" w:rsidP="00984857">
    <w:pPr>
      <w:pStyle w:val="Heading2"/>
      <w:rPr>
        <w:b/>
        <w:bCs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B431062" wp14:editId="06D8723F">
              <wp:simplePos x="0" y="0"/>
              <wp:positionH relativeFrom="margin">
                <wp:posOffset>-461818</wp:posOffset>
              </wp:positionH>
              <wp:positionV relativeFrom="paragraph">
                <wp:posOffset>-1283855</wp:posOffset>
              </wp:positionV>
              <wp:extent cx="3352800" cy="1367790"/>
              <wp:effectExtent l="0" t="0" r="0" b="381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52800" cy="13677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CD5C3F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P.O. Box 12531, Riyadh 11483</w:t>
                          </w:r>
                        </w:p>
                        <w:p w14:paraId="4B58C09E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Kingdom of Saudi Arabia</w:t>
                          </w:r>
                        </w:p>
                        <w:p w14:paraId="26E23E3F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Tel.: +966 11 221 1000</w:t>
                          </w:r>
                        </w:p>
                        <w:p w14:paraId="507AD05A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00653B" w:themeColor="text2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653B" w:themeColor="text2"/>
                              <w:sz w:val="28"/>
                              <w:szCs w:val="28"/>
                              <w:lang w:val="en"/>
                            </w:rPr>
                            <w:t>www.sama.gov.s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43106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36.35pt;margin-top:-101.1pt;width:264pt;height:107.7pt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" filled="f" stroked="f" strokeweight=".5pt">
              <v:textbox>
                <w:txbxContent>
                  <w:p w14:paraId="72CD5C3F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P.O. Box 12531, Riyadh 11483</w:t>
                    </w:r>
                  </w:p>
                  <w:p w14:paraId="4B58C09E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Kingdom of Saudi Arabia</w:t>
                    </w:r>
                  </w:p>
                  <w:p w14:paraId="26E23E3F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Tel.: +966 11 221 1000</w:t>
                    </w:r>
                  </w:p>
                  <w:p w14:paraId="507AD05A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00653B" w:themeColor="text2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00653B" w:themeColor="text2"/>
                        <w:sz w:val="28"/>
                        <w:szCs w:val="28"/>
                        <w:lang w:val="en"/>
                      </w:rPr>
                      <w:t>www.sama.gov.s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0" locked="0" layoutInCell="1" allowOverlap="1" wp14:anchorId="38A3A1FF" wp14:editId="788A7592">
          <wp:simplePos x="0" y="0"/>
          <wp:positionH relativeFrom="page">
            <wp:posOffset>10449</wp:posOffset>
          </wp:positionH>
          <wp:positionV relativeFrom="margin">
            <wp:posOffset>8929370</wp:posOffset>
          </wp:positionV>
          <wp:extent cx="7562088" cy="241595"/>
          <wp:effectExtent l="0" t="0" r="0" b="0"/>
          <wp:wrapSquare wrapText="bothSides"/>
          <wp:docPr id="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267" b="3466"/>
                  <a:stretch/>
                </pic:blipFill>
                <pic:spPr>
                  <a:xfrm>
                    <a:off x="0" y="0"/>
                    <a:ext cx="7562088" cy="241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B6EA2D" w14:textId="77777777" w:rsidR="0026165C" w:rsidRDefault="0026165C" w:rsidP="005A0589">
      <w:pPr>
        <w:spacing w:after="0" w:line="240" w:lineRule="auto"/>
      </w:pPr>
      <w:r>
        <w:separator/>
      </w:r>
    </w:p>
    <w:p w14:paraId="4B42B77C" w14:textId="77777777" w:rsidR="0026165C" w:rsidRDefault="0026165C"/>
  </w:footnote>
  <w:footnote w:type="continuationSeparator" w:id="0">
    <w:p w14:paraId="0056878E" w14:textId="77777777" w:rsidR="0026165C" w:rsidRDefault="0026165C" w:rsidP="005A0589">
      <w:pPr>
        <w:spacing w:after="0" w:line="240" w:lineRule="auto"/>
      </w:pPr>
      <w:r>
        <w:continuationSeparator/>
      </w:r>
    </w:p>
    <w:p w14:paraId="129B119B" w14:textId="77777777" w:rsidR="0026165C" w:rsidRDefault="002616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6A49A" w14:textId="77777777" w:rsidR="00D72AF3" w:rsidRDefault="00D72A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3C1B97" w14:textId="77777777" w:rsidR="00D72AF3" w:rsidRDefault="00D72A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58C518" w14:textId="77777777" w:rsidR="00D72AF3" w:rsidRDefault="00D72A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07B3"/>
    <w:multiLevelType w:val="hybridMultilevel"/>
    <w:tmpl w:val="90AEEE00"/>
    <w:lvl w:ilvl="0" w:tplc="CB4CCA0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202124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265E4"/>
    <w:multiLevelType w:val="hybridMultilevel"/>
    <w:tmpl w:val="38B86302"/>
    <w:lvl w:ilvl="0" w:tplc="BE5C699E">
      <w:start w:val="1"/>
      <w:numFmt w:val="bullet"/>
      <w:lvlText w:val=""/>
      <w:lvlJc w:val="left"/>
      <w:pPr>
        <w:ind w:left="360" w:hanging="360"/>
      </w:pPr>
      <w:rPr>
        <w:rFonts w:ascii="Times New Roman" w:hAnsi="Times New Roman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Times New Roman" w:hAnsi="Times New Roman" w:hint="default"/>
      </w:rPr>
    </w:lvl>
  </w:abstractNum>
  <w:abstractNum w:abstractNumId="2" w15:restartNumberingAfterBreak="0">
    <w:nsid w:val="0DC43E79"/>
    <w:multiLevelType w:val="hybridMultilevel"/>
    <w:tmpl w:val="CA38544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F347F6F"/>
    <w:multiLevelType w:val="hybridMultilevel"/>
    <w:tmpl w:val="140ED8B0"/>
    <w:lvl w:ilvl="0" w:tplc="04090009">
      <w:start w:val="1"/>
      <w:numFmt w:val="bullet"/>
      <w:lvlText w:val=""/>
      <w:lvlJc w:val="left"/>
      <w:pPr>
        <w:ind w:left="48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6EE6FA1"/>
    <w:multiLevelType w:val="hybridMultilevel"/>
    <w:tmpl w:val="86A60EF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1067A"/>
    <w:multiLevelType w:val="hybridMultilevel"/>
    <w:tmpl w:val="514AEDD8"/>
    <w:lvl w:ilvl="0" w:tplc="0409000F">
      <w:start w:val="1"/>
      <w:numFmt w:val="decimal"/>
      <w:lvlText w:val="%1."/>
      <w:lvlJc w:val="left"/>
      <w:pPr>
        <w:ind w:left="9810" w:hanging="360"/>
      </w:pPr>
    </w:lvl>
    <w:lvl w:ilvl="1" w:tplc="04090019" w:tentative="1">
      <w:start w:val="1"/>
      <w:numFmt w:val="lowerLetter"/>
      <w:lvlText w:val="%2."/>
      <w:lvlJc w:val="left"/>
      <w:pPr>
        <w:ind w:left="983" w:hanging="360"/>
      </w:pPr>
    </w:lvl>
    <w:lvl w:ilvl="2" w:tplc="0409001B" w:tentative="1">
      <w:start w:val="1"/>
      <w:numFmt w:val="lowerRoman"/>
      <w:lvlText w:val="%3."/>
      <w:lvlJc w:val="right"/>
      <w:pPr>
        <w:ind w:left="1703" w:hanging="180"/>
      </w:pPr>
    </w:lvl>
    <w:lvl w:ilvl="3" w:tplc="0409000F" w:tentative="1">
      <w:start w:val="1"/>
      <w:numFmt w:val="decimal"/>
      <w:lvlText w:val="%4."/>
      <w:lvlJc w:val="left"/>
      <w:pPr>
        <w:ind w:left="2423" w:hanging="360"/>
      </w:pPr>
    </w:lvl>
    <w:lvl w:ilvl="4" w:tplc="04090019" w:tentative="1">
      <w:start w:val="1"/>
      <w:numFmt w:val="lowerLetter"/>
      <w:lvlText w:val="%5."/>
      <w:lvlJc w:val="left"/>
      <w:pPr>
        <w:ind w:left="3143" w:hanging="360"/>
      </w:pPr>
    </w:lvl>
    <w:lvl w:ilvl="5" w:tplc="0409001B" w:tentative="1">
      <w:start w:val="1"/>
      <w:numFmt w:val="lowerRoman"/>
      <w:lvlText w:val="%6."/>
      <w:lvlJc w:val="right"/>
      <w:pPr>
        <w:ind w:left="3863" w:hanging="180"/>
      </w:pPr>
    </w:lvl>
    <w:lvl w:ilvl="6" w:tplc="0409000F" w:tentative="1">
      <w:start w:val="1"/>
      <w:numFmt w:val="decimal"/>
      <w:lvlText w:val="%7."/>
      <w:lvlJc w:val="left"/>
      <w:pPr>
        <w:ind w:left="4583" w:hanging="360"/>
      </w:pPr>
    </w:lvl>
    <w:lvl w:ilvl="7" w:tplc="04090019" w:tentative="1">
      <w:start w:val="1"/>
      <w:numFmt w:val="lowerLetter"/>
      <w:lvlText w:val="%8."/>
      <w:lvlJc w:val="left"/>
      <w:pPr>
        <w:ind w:left="5303" w:hanging="360"/>
      </w:pPr>
    </w:lvl>
    <w:lvl w:ilvl="8" w:tplc="0409001B" w:tentative="1">
      <w:start w:val="1"/>
      <w:numFmt w:val="lowerRoman"/>
      <w:lvlText w:val="%9."/>
      <w:lvlJc w:val="right"/>
      <w:pPr>
        <w:ind w:left="6023" w:hanging="180"/>
      </w:pPr>
    </w:lvl>
  </w:abstractNum>
  <w:abstractNum w:abstractNumId="6" w15:restartNumberingAfterBreak="0">
    <w:nsid w:val="2F30060A"/>
    <w:multiLevelType w:val="hybridMultilevel"/>
    <w:tmpl w:val="B776D59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Times New Roman" w:hAnsi="Times New Roman" w:hint="default"/>
      </w:rPr>
    </w:lvl>
  </w:abstractNum>
  <w:abstractNum w:abstractNumId="7" w15:restartNumberingAfterBreak="0">
    <w:nsid w:val="3B980289"/>
    <w:multiLevelType w:val="hybridMultilevel"/>
    <w:tmpl w:val="66CAC98A"/>
    <w:lvl w:ilvl="0" w:tplc="3A66BF4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C2E7BA4"/>
    <w:multiLevelType w:val="hybridMultilevel"/>
    <w:tmpl w:val="4A54F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9035C"/>
    <w:multiLevelType w:val="hybridMultilevel"/>
    <w:tmpl w:val="AD6E0A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8E5327"/>
    <w:multiLevelType w:val="hybridMultilevel"/>
    <w:tmpl w:val="E0DC0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5969B7"/>
    <w:multiLevelType w:val="hybridMultilevel"/>
    <w:tmpl w:val="22403B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E164EB"/>
    <w:multiLevelType w:val="hybridMultilevel"/>
    <w:tmpl w:val="C2F264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AF5EF1"/>
    <w:multiLevelType w:val="hybridMultilevel"/>
    <w:tmpl w:val="1BBC7E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D74C2E"/>
    <w:multiLevelType w:val="hybridMultilevel"/>
    <w:tmpl w:val="8BDE60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5BF92453"/>
    <w:multiLevelType w:val="hybridMultilevel"/>
    <w:tmpl w:val="B8EE135A"/>
    <w:lvl w:ilvl="0" w:tplc="CB4CCA0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202124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1C758C"/>
    <w:multiLevelType w:val="hybridMultilevel"/>
    <w:tmpl w:val="90FE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60283C8D"/>
    <w:multiLevelType w:val="hybridMultilevel"/>
    <w:tmpl w:val="42005944"/>
    <w:lvl w:ilvl="0" w:tplc="04090001">
      <w:start w:val="1"/>
      <w:numFmt w:val="bullet"/>
      <w:lvlText w:val=""/>
      <w:lvlJc w:val="left"/>
      <w:pPr>
        <w:ind w:left="11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abstractNum w:abstractNumId="18" w15:restartNumberingAfterBreak="0">
    <w:nsid w:val="6B8768C0"/>
    <w:multiLevelType w:val="hybridMultilevel"/>
    <w:tmpl w:val="B5ECB346"/>
    <w:lvl w:ilvl="0" w:tplc="CB4CCA0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202124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517296"/>
    <w:multiLevelType w:val="hybridMultilevel"/>
    <w:tmpl w:val="7EE8E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B7027F"/>
    <w:multiLevelType w:val="hybridMultilevel"/>
    <w:tmpl w:val="E52EB5A6"/>
    <w:lvl w:ilvl="0" w:tplc="0409000F">
      <w:start w:val="1"/>
      <w:numFmt w:val="decimal"/>
      <w:lvlText w:val="%1."/>
      <w:lvlJc w:val="left"/>
      <w:pPr>
        <w:ind w:left="263" w:hanging="360"/>
      </w:pPr>
    </w:lvl>
    <w:lvl w:ilvl="1" w:tplc="04090019" w:tentative="1">
      <w:start w:val="1"/>
      <w:numFmt w:val="lowerLetter"/>
      <w:lvlText w:val="%2."/>
      <w:lvlJc w:val="left"/>
      <w:pPr>
        <w:ind w:left="983" w:hanging="360"/>
      </w:pPr>
    </w:lvl>
    <w:lvl w:ilvl="2" w:tplc="0409001B" w:tentative="1">
      <w:start w:val="1"/>
      <w:numFmt w:val="lowerRoman"/>
      <w:lvlText w:val="%3."/>
      <w:lvlJc w:val="right"/>
      <w:pPr>
        <w:ind w:left="1703" w:hanging="180"/>
      </w:pPr>
    </w:lvl>
    <w:lvl w:ilvl="3" w:tplc="0409000F" w:tentative="1">
      <w:start w:val="1"/>
      <w:numFmt w:val="decimal"/>
      <w:lvlText w:val="%4."/>
      <w:lvlJc w:val="left"/>
      <w:pPr>
        <w:ind w:left="2423" w:hanging="360"/>
      </w:pPr>
    </w:lvl>
    <w:lvl w:ilvl="4" w:tplc="04090019" w:tentative="1">
      <w:start w:val="1"/>
      <w:numFmt w:val="lowerLetter"/>
      <w:lvlText w:val="%5."/>
      <w:lvlJc w:val="left"/>
      <w:pPr>
        <w:ind w:left="3143" w:hanging="360"/>
      </w:pPr>
    </w:lvl>
    <w:lvl w:ilvl="5" w:tplc="0409001B" w:tentative="1">
      <w:start w:val="1"/>
      <w:numFmt w:val="lowerRoman"/>
      <w:lvlText w:val="%6."/>
      <w:lvlJc w:val="right"/>
      <w:pPr>
        <w:ind w:left="3863" w:hanging="180"/>
      </w:pPr>
    </w:lvl>
    <w:lvl w:ilvl="6" w:tplc="0409000F" w:tentative="1">
      <w:start w:val="1"/>
      <w:numFmt w:val="decimal"/>
      <w:lvlText w:val="%7."/>
      <w:lvlJc w:val="left"/>
      <w:pPr>
        <w:ind w:left="4583" w:hanging="360"/>
      </w:pPr>
    </w:lvl>
    <w:lvl w:ilvl="7" w:tplc="04090019" w:tentative="1">
      <w:start w:val="1"/>
      <w:numFmt w:val="lowerLetter"/>
      <w:lvlText w:val="%8."/>
      <w:lvlJc w:val="left"/>
      <w:pPr>
        <w:ind w:left="5303" w:hanging="360"/>
      </w:pPr>
    </w:lvl>
    <w:lvl w:ilvl="8" w:tplc="0409001B" w:tentative="1">
      <w:start w:val="1"/>
      <w:numFmt w:val="lowerRoman"/>
      <w:lvlText w:val="%9."/>
      <w:lvlJc w:val="right"/>
      <w:pPr>
        <w:ind w:left="6023" w:hanging="180"/>
      </w:p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14"/>
  </w:num>
  <w:num w:numId="5">
    <w:abstractNumId w:val="16"/>
  </w:num>
  <w:num w:numId="6">
    <w:abstractNumId w:val="3"/>
  </w:num>
  <w:num w:numId="7">
    <w:abstractNumId w:val="7"/>
  </w:num>
  <w:num w:numId="8">
    <w:abstractNumId w:val="6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0"/>
  </w:num>
  <w:num w:numId="12">
    <w:abstractNumId w:val="5"/>
  </w:num>
  <w:num w:numId="13">
    <w:abstractNumId w:val="13"/>
  </w:num>
  <w:num w:numId="14">
    <w:abstractNumId w:val="0"/>
  </w:num>
  <w:num w:numId="15">
    <w:abstractNumId w:val="4"/>
  </w:num>
  <w:num w:numId="16">
    <w:abstractNumId w:val="18"/>
  </w:num>
  <w:num w:numId="17">
    <w:abstractNumId w:val="12"/>
  </w:num>
  <w:num w:numId="18">
    <w:abstractNumId w:val="15"/>
  </w:num>
  <w:num w:numId="19">
    <w:abstractNumId w:val="19"/>
  </w:num>
  <w:num w:numId="20">
    <w:abstractNumId w:val="8"/>
  </w:num>
  <w:num w:numId="21">
    <w:abstractNumId w:val="17"/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displayBackgroundShape/>
  <w:hideSpellingErrors/>
  <w:hideGrammaticalError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Cngq6jQHcy+gqo16fukfZk+ihV/92WMrTpmAUL+oelnY49UXY/BBdsopLb8Fngxa2CwOUzsZO0vapt852C1REQ==" w:salt="KVwcgQiknjNXB0/MWWNzA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xNDM2NDMEEkZGlko6SsGpxcWZ+XkgBca1AAH7segsAAAA"/>
  </w:docVars>
  <w:rsids>
    <w:rsidRoot w:val="005A0589"/>
    <w:rsid w:val="00034E1C"/>
    <w:rsid w:val="000502D1"/>
    <w:rsid w:val="0005312F"/>
    <w:rsid w:val="00057E5D"/>
    <w:rsid w:val="000636E5"/>
    <w:rsid w:val="00066D05"/>
    <w:rsid w:val="0008369D"/>
    <w:rsid w:val="0009592C"/>
    <w:rsid w:val="00096930"/>
    <w:rsid w:val="000A01CF"/>
    <w:rsid w:val="000B5355"/>
    <w:rsid w:val="000C47DA"/>
    <w:rsid w:val="000D5982"/>
    <w:rsid w:val="000F6CA0"/>
    <w:rsid w:val="001225B9"/>
    <w:rsid w:val="0013275D"/>
    <w:rsid w:val="00152190"/>
    <w:rsid w:val="001715FD"/>
    <w:rsid w:val="00192EE3"/>
    <w:rsid w:val="00195862"/>
    <w:rsid w:val="00197A90"/>
    <w:rsid w:val="001A2D80"/>
    <w:rsid w:val="001A4FAB"/>
    <w:rsid w:val="001A7F14"/>
    <w:rsid w:val="001B0AEC"/>
    <w:rsid w:val="001B49E5"/>
    <w:rsid w:val="001B58C1"/>
    <w:rsid w:val="001C1547"/>
    <w:rsid w:val="001C1723"/>
    <w:rsid w:val="001D432E"/>
    <w:rsid w:val="001E7FB0"/>
    <w:rsid w:val="00217DC5"/>
    <w:rsid w:val="0023566F"/>
    <w:rsid w:val="00236E56"/>
    <w:rsid w:val="0024702F"/>
    <w:rsid w:val="00251B87"/>
    <w:rsid w:val="0026165C"/>
    <w:rsid w:val="00267173"/>
    <w:rsid w:val="00271A40"/>
    <w:rsid w:val="00281D9C"/>
    <w:rsid w:val="0028254E"/>
    <w:rsid w:val="00283703"/>
    <w:rsid w:val="00286869"/>
    <w:rsid w:val="002868D2"/>
    <w:rsid w:val="002B7D34"/>
    <w:rsid w:val="002C1184"/>
    <w:rsid w:val="002E6DF8"/>
    <w:rsid w:val="002F0FEB"/>
    <w:rsid w:val="00312F01"/>
    <w:rsid w:val="00326337"/>
    <w:rsid w:val="00333601"/>
    <w:rsid w:val="00337E89"/>
    <w:rsid w:val="00343886"/>
    <w:rsid w:val="00344FE3"/>
    <w:rsid w:val="00352FDD"/>
    <w:rsid w:val="00357F74"/>
    <w:rsid w:val="0036343E"/>
    <w:rsid w:val="003664EF"/>
    <w:rsid w:val="00367B68"/>
    <w:rsid w:val="003765F4"/>
    <w:rsid w:val="003A1B5C"/>
    <w:rsid w:val="003A21C4"/>
    <w:rsid w:val="003A24FF"/>
    <w:rsid w:val="003C26EA"/>
    <w:rsid w:val="003C72CB"/>
    <w:rsid w:val="003E3714"/>
    <w:rsid w:val="003E7964"/>
    <w:rsid w:val="004021CC"/>
    <w:rsid w:val="004121EC"/>
    <w:rsid w:val="00415882"/>
    <w:rsid w:val="004164C9"/>
    <w:rsid w:val="004172BD"/>
    <w:rsid w:val="00427BD6"/>
    <w:rsid w:val="004359D3"/>
    <w:rsid w:val="00452EEA"/>
    <w:rsid w:val="00462E14"/>
    <w:rsid w:val="00471478"/>
    <w:rsid w:val="004752CB"/>
    <w:rsid w:val="00485B39"/>
    <w:rsid w:val="00490842"/>
    <w:rsid w:val="00493885"/>
    <w:rsid w:val="004A0C00"/>
    <w:rsid w:val="004A2F93"/>
    <w:rsid w:val="004A62A6"/>
    <w:rsid w:val="004B37DE"/>
    <w:rsid w:val="004C0BB1"/>
    <w:rsid w:val="004E3089"/>
    <w:rsid w:val="004E587A"/>
    <w:rsid w:val="004F1FD4"/>
    <w:rsid w:val="004F4D65"/>
    <w:rsid w:val="004F5073"/>
    <w:rsid w:val="00525ED0"/>
    <w:rsid w:val="00530453"/>
    <w:rsid w:val="00544A75"/>
    <w:rsid w:val="00553478"/>
    <w:rsid w:val="00564ED0"/>
    <w:rsid w:val="00570216"/>
    <w:rsid w:val="00573723"/>
    <w:rsid w:val="005940A2"/>
    <w:rsid w:val="00597AA9"/>
    <w:rsid w:val="005A0589"/>
    <w:rsid w:val="005B09C4"/>
    <w:rsid w:val="005C6947"/>
    <w:rsid w:val="005C7544"/>
    <w:rsid w:val="005E0C8C"/>
    <w:rsid w:val="005F661C"/>
    <w:rsid w:val="00622599"/>
    <w:rsid w:val="0063606C"/>
    <w:rsid w:val="00642D34"/>
    <w:rsid w:val="00643A2D"/>
    <w:rsid w:val="00644BC3"/>
    <w:rsid w:val="00653B77"/>
    <w:rsid w:val="006629B3"/>
    <w:rsid w:val="00665D7B"/>
    <w:rsid w:val="00696142"/>
    <w:rsid w:val="006E5326"/>
    <w:rsid w:val="006F2FD5"/>
    <w:rsid w:val="007010B6"/>
    <w:rsid w:val="007233F6"/>
    <w:rsid w:val="00724AE6"/>
    <w:rsid w:val="007275A1"/>
    <w:rsid w:val="00732170"/>
    <w:rsid w:val="00746309"/>
    <w:rsid w:val="00754495"/>
    <w:rsid w:val="00770A55"/>
    <w:rsid w:val="00772B7D"/>
    <w:rsid w:val="007A2786"/>
    <w:rsid w:val="007A475D"/>
    <w:rsid w:val="007A50ED"/>
    <w:rsid w:val="007B29D2"/>
    <w:rsid w:val="007B3589"/>
    <w:rsid w:val="007B57D0"/>
    <w:rsid w:val="007C44A0"/>
    <w:rsid w:val="007D04CF"/>
    <w:rsid w:val="007D27F5"/>
    <w:rsid w:val="007E3231"/>
    <w:rsid w:val="007E748E"/>
    <w:rsid w:val="00806152"/>
    <w:rsid w:val="008179D1"/>
    <w:rsid w:val="008433A2"/>
    <w:rsid w:val="00845A19"/>
    <w:rsid w:val="00854F9C"/>
    <w:rsid w:val="00862801"/>
    <w:rsid w:val="008759B3"/>
    <w:rsid w:val="00887BAF"/>
    <w:rsid w:val="008948E5"/>
    <w:rsid w:val="008A3C81"/>
    <w:rsid w:val="008C09AD"/>
    <w:rsid w:val="008D51B8"/>
    <w:rsid w:val="008D5647"/>
    <w:rsid w:val="008D7CF9"/>
    <w:rsid w:val="008E1154"/>
    <w:rsid w:val="008E73D5"/>
    <w:rsid w:val="008F025C"/>
    <w:rsid w:val="008F2E9B"/>
    <w:rsid w:val="009006C2"/>
    <w:rsid w:val="00905E17"/>
    <w:rsid w:val="00912004"/>
    <w:rsid w:val="00916E70"/>
    <w:rsid w:val="009236D0"/>
    <w:rsid w:val="0093433C"/>
    <w:rsid w:val="0094601A"/>
    <w:rsid w:val="00962457"/>
    <w:rsid w:val="00964855"/>
    <w:rsid w:val="00984857"/>
    <w:rsid w:val="009873F7"/>
    <w:rsid w:val="00987D72"/>
    <w:rsid w:val="00994928"/>
    <w:rsid w:val="009A15C8"/>
    <w:rsid w:val="009A2432"/>
    <w:rsid w:val="009A3128"/>
    <w:rsid w:val="009A5533"/>
    <w:rsid w:val="009B34E8"/>
    <w:rsid w:val="009B7F40"/>
    <w:rsid w:val="009D1A83"/>
    <w:rsid w:val="009D2C81"/>
    <w:rsid w:val="009F289C"/>
    <w:rsid w:val="009F4BB7"/>
    <w:rsid w:val="00A031B8"/>
    <w:rsid w:val="00A12C72"/>
    <w:rsid w:val="00A15784"/>
    <w:rsid w:val="00A25E01"/>
    <w:rsid w:val="00A344DF"/>
    <w:rsid w:val="00A52CC4"/>
    <w:rsid w:val="00A61189"/>
    <w:rsid w:val="00A67BC8"/>
    <w:rsid w:val="00A712E9"/>
    <w:rsid w:val="00A73195"/>
    <w:rsid w:val="00A8759D"/>
    <w:rsid w:val="00AA5C08"/>
    <w:rsid w:val="00AA66A6"/>
    <w:rsid w:val="00AC2250"/>
    <w:rsid w:val="00AF07AC"/>
    <w:rsid w:val="00AF21AE"/>
    <w:rsid w:val="00B03960"/>
    <w:rsid w:val="00B2038A"/>
    <w:rsid w:val="00B21F5E"/>
    <w:rsid w:val="00B24C52"/>
    <w:rsid w:val="00B75B57"/>
    <w:rsid w:val="00B85F66"/>
    <w:rsid w:val="00B912DC"/>
    <w:rsid w:val="00BA3568"/>
    <w:rsid w:val="00BC734B"/>
    <w:rsid w:val="00BC78F7"/>
    <w:rsid w:val="00BD4CCC"/>
    <w:rsid w:val="00BD604B"/>
    <w:rsid w:val="00BE2358"/>
    <w:rsid w:val="00BF40B3"/>
    <w:rsid w:val="00C26275"/>
    <w:rsid w:val="00C36D93"/>
    <w:rsid w:val="00C51846"/>
    <w:rsid w:val="00C5787E"/>
    <w:rsid w:val="00C62B00"/>
    <w:rsid w:val="00C75D37"/>
    <w:rsid w:val="00C86737"/>
    <w:rsid w:val="00CB5D52"/>
    <w:rsid w:val="00CC2B7B"/>
    <w:rsid w:val="00CD2288"/>
    <w:rsid w:val="00CD3744"/>
    <w:rsid w:val="00CF0246"/>
    <w:rsid w:val="00CF61E6"/>
    <w:rsid w:val="00D05863"/>
    <w:rsid w:val="00D11D98"/>
    <w:rsid w:val="00D129BA"/>
    <w:rsid w:val="00D2779D"/>
    <w:rsid w:val="00D34907"/>
    <w:rsid w:val="00D5276F"/>
    <w:rsid w:val="00D577FB"/>
    <w:rsid w:val="00D66316"/>
    <w:rsid w:val="00D72AF3"/>
    <w:rsid w:val="00DA3075"/>
    <w:rsid w:val="00DA60E6"/>
    <w:rsid w:val="00DD53D5"/>
    <w:rsid w:val="00E0340A"/>
    <w:rsid w:val="00E06372"/>
    <w:rsid w:val="00E17C2C"/>
    <w:rsid w:val="00E17D4E"/>
    <w:rsid w:val="00E21330"/>
    <w:rsid w:val="00E22186"/>
    <w:rsid w:val="00E30915"/>
    <w:rsid w:val="00E35D55"/>
    <w:rsid w:val="00E665C4"/>
    <w:rsid w:val="00E718B3"/>
    <w:rsid w:val="00E91A5E"/>
    <w:rsid w:val="00E91C03"/>
    <w:rsid w:val="00EA2E47"/>
    <w:rsid w:val="00EA6FCC"/>
    <w:rsid w:val="00EC3486"/>
    <w:rsid w:val="00EC4643"/>
    <w:rsid w:val="00ED0C19"/>
    <w:rsid w:val="00ED2220"/>
    <w:rsid w:val="00EE196C"/>
    <w:rsid w:val="00EE28CF"/>
    <w:rsid w:val="00F055EE"/>
    <w:rsid w:val="00F11244"/>
    <w:rsid w:val="00F158F6"/>
    <w:rsid w:val="00F30DB6"/>
    <w:rsid w:val="00F42DA1"/>
    <w:rsid w:val="00F45929"/>
    <w:rsid w:val="00F52587"/>
    <w:rsid w:val="00F555AD"/>
    <w:rsid w:val="00F61E1D"/>
    <w:rsid w:val="00F6291B"/>
    <w:rsid w:val="00F7706E"/>
    <w:rsid w:val="00F93708"/>
    <w:rsid w:val="00F95E1C"/>
    <w:rsid w:val="00FA742C"/>
    <w:rsid w:val="00FB13C2"/>
    <w:rsid w:val="00FB690C"/>
    <w:rsid w:val="00FC76F8"/>
    <w:rsid w:val="00FD40CA"/>
    <w:rsid w:val="00FD6ABA"/>
    <w:rsid w:val="00FE24EA"/>
    <w:rsid w:val="00FE6901"/>
    <w:rsid w:val="00FE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1AF57B5"/>
  <w15:chartTrackingRefBased/>
  <w15:docId w15:val="{1A57445B-172F-44E6-9157-F96674467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7CF9"/>
  </w:style>
  <w:style w:type="paragraph" w:styleId="Heading1">
    <w:name w:val="heading 1"/>
    <w:basedOn w:val="Normal"/>
    <w:next w:val="Normal"/>
    <w:link w:val="Heading1Char"/>
    <w:uiPriority w:val="9"/>
    <w:qFormat/>
    <w:rsid w:val="00F61E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653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48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05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589"/>
  </w:style>
  <w:style w:type="paragraph" w:styleId="Footer">
    <w:name w:val="footer"/>
    <w:basedOn w:val="Normal"/>
    <w:link w:val="FooterChar"/>
    <w:uiPriority w:val="99"/>
    <w:unhideWhenUsed/>
    <w:rsid w:val="005A05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589"/>
  </w:style>
  <w:style w:type="table" w:styleId="TableGrid">
    <w:name w:val="Table Grid"/>
    <w:basedOn w:val="TableNormal"/>
    <w:uiPriority w:val="39"/>
    <w:rsid w:val="00357F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25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61E1D"/>
    <w:rPr>
      <w:rFonts w:asciiTheme="majorHAnsi" w:eastAsiaTheme="majorEastAsia" w:hAnsiTheme="majorHAnsi" w:cstheme="majorBidi"/>
      <w:color w:val="00653B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54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61E1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61E1D"/>
    <w:rPr>
      <w:color w:val="00653B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F025C"/>
  </w:style>
  <w:style w:type="character" w:customStyle="1" w:styleId="Heading2Char">
    <w:name w:val="Heading 2 Char"/>
    <w:basedOn w:val="DefaultParagraphFont"/>
    <w:link w:val="Heading2"/>
    <w:uiPriority w:val="9"/>
    <w:rsid w:val="009848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Style1">
    <w:name w:val="Style1"/>
    <w:basedOn w:val="Heading1"/>
    <w:link w:val="Style1Char"/>
    <w:qFormat/>
    <w:rsid w:val="00984857"/>
    <w:rPr>
      <w:rFonts w:ascii="Times New Roman" w:hAnsi="Times New Roman"/>
      <w:sz w:val="52"/>
    </w:rPr>
  </w:style>
  <w:style w:type="character" w:customStyle="1" w:styleId="Style1Char">
    <w:name w:val="Style1 Char"/>
    <w:basedOn w:val="Heading1Char"/>
    <w:link w:val="Style1"/>
    <w:rsid w:val="00984857"/>
    <w:rPr>
      <w:rFonts w:ascii="Times New Roman" w:eastAsiaTheme="majorEastAsia" w:hAnsi="Times New Roman" w:cstheme="majorBidi"/>
      <w:color w:val="00653B"/>
      <w:sz w:val="52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9F4B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22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286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286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62B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B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B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B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B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0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B00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27BD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1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B10A216D9F04EB59870E1CF8B206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F121A-2D73-45C4-9F10-AF045F270C06}"/>
      </w:docPartPr>
      <w:docPartBody>
        <w:p w:rsidR="00DB3AB2" w:rsidRDefault="000D28B0" w:rsidP="000D28B0">
          <w:pPr>
            <w:pStyle w:val="7B10A216D9F04EB59870E1CF8B20640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D5F5EED22162443F86D1FDC6AD091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C67A1-4A26-4875-8440-9627F8954A0B}"/>
      </w:docPartPr>
      <w:docPartBody>
        <w:p w:rsidR="00DB3AB2" w:rsidRDefault="000D28B0" w:rsidP="000D28B0">
          <w:pPr>
            <w:pStyle w:val="D5F5EED22162443F86D1FDC6AD09146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F52830B6E701488BA0450474DB9A7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E976D-B125-45DC-B5AF-BB44D07D30FA}"/>
      </w:docPartPr>
      <w:docPartBody>
        <w:p w:rsidR="00DB3AB2" w:rsidRDefault="000D28B0" w:rsidP="000D28B0">
          <w:pPr>
            <w:pStyle w:val="F52830B6E701488BA0450474DB9A763F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8F24FBD6F1FA40CDBB3E45F268E19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B4B6C-92D1-4131-815B-33B5B9B63F3B}"/>
      </w:docPartPr>
      <w:docPartBody>
        <w:p w:rsidR="00DB3AB2" w:rsidRDefault="000D28B0" w:rsidP="000D28B0">
          <w:pPr>
            <w:pStyle w:val="8F24FBD6F1FA40CDBB3E45F268E19C4D"/>
          </w:pPr>
          <w:r w:rsidRPr="00DC510C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57E40AB3498C493EA4FE7F69A4B22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E6594-449C-46D3-A5AF-88510C4B383F}"/>
      </w:docPartPr>
      <w:docPartBody>
        <w:p w:rsidR="00DB3AB2" w:rsidRDefault="000D28B0" w:rsidP="000D28B0">
          <w:pPr>
            <w:pStyle w:val="57E40AB3498C493EA4FE7F69A4B2201D"/>
          </w:pPr>
          <w:r w:rsidRPr="00DC510C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01B841CC49DB4D6AB0943D53B83E2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C7490-699E-4041-B006-D24D790F9A16}"/>
      </w:docPartPr>
      <w:docPartBody>
        <w:p w:rsidR="00DB3AB2" w:rsidRDefault="000D28B0" w:rsidP="000D28B0">
          <w:pPr>
            <w:pStyle w:val="01B841CC49DB4D6AB0943D53B83E2E6B"/>
          </w:pPr>
          <w:r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</w:t>
          </w:r>
          <w:r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>
            <w:rPr>
              <w:rFonts w:ascii="Sakkal Majalla" w:hAnsi="Sakkal Majalla" w:cs="Sakkal Majalla"/>
              <w:color w:val="AEAAAA" w:themeColor="background2" w:themeShade="BF"/>
              <w:sz w:val="28"/>
              <w:szCs w:val="28"/>
            </w:rPr>
            <w:t>....................................</w:t>
          </w:r>
        </w:p>
      </w:docPartBody>
    </w:docPart>
    <w:docPart>
      <w:docPartPr>
        <w:name w:val="E773C4B28A274B8EBE3DB7D3050B4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2ADE1-D2CD-4557-AFED-B8A5E066F7F2}"/>
      </w:docPartPr>
      <w:docPartBody>
        <w:p w:rsidR="00DB3AB2" w:rsidRDefault="000D28B0" w:rsidP="000D28B0">
          <w:pPr>
            <w:pStyle w:val="E773C4B28A274B8EBE3DB7D3050B47FE"/>
          </w:pPr>
          <w:r>
            <w:rPr>
              <w:rFonts w:ascii="Sakkal Majalla" w:hAnsi="Sakkal Majalla" w:cs="Sakkal Majalla" w:hint="cs"/>
              <w:b/>
              <w:bCs/>
              <w:sz w:val="28"/>
              <w:szCs w:val="28"/>
              <w:rtl/>
            </w:rPr>
            <w:t xml:space="preserve">               </w:t>
          </w:r>
          <w:r w:rsidRPr="00FE0EB1">
            <w:rPr>
              <w:rFonts w:ascii="Sakkal Majalla" w:hAnsi="Sakkal Majalla" w:cs="Sakkal Majalla"/>
              <w:b/>
              <w:bCs/>
              <w:sz w:val="28"/>
              <w:szCs w:val="28"/>
              <w:rtl/>
            </w:rPr>
            <w:t>/</w:t>
          </w:r>
          <w:r>
            <w:rPr>
              <w:rFonts w:ascii="Sakkal Majalla" w:hAnsi="Sakkal Majalla" w:cs="Sakkal Majalla" w:hint="cs"/>
              <w:b/>
              <w:bCs/>
              <w:sz w:val="28"/>
              <w:szCs w:val="28"/>
              <w:rtl/>
            </w:rPr>
            <w:t xml:space="preserve">               </w:t>
          </w:r>
          <w:r>
            <w:rPr>
              <w:rFonts w:ascii="Sakkal Majalla" w:hAnsi="Sakkal Majalla" w:cs="Sakkal Majalla"/>
              <w:b/>
              <w:bCs/>
              <w:sz w:val="28"/>
              <w:szCs w:val="28"/>
              <w:rtl/>
            </w:rPr>
            <w:t>/</w:t>
          </w:r>
        </w:p>
      </w:docPartBody>
    </w:docPart>
    <w:docPart>
      <w:docPartPr>
        <w:name w:val="1FD50489491940738770D946FBF26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F53F7-3AAC-41F3-8E3B-06156FDCDC52}"/>
      </w:docPartPr>
      <w:docPartBody>
        <w:p w:rsidR="00C94FB0" w:rsidRDefault="00FA6E93" w:rsidP="00FA6E93">
          <w:pPr>
            <w:pStyle w:val="1FD50489491940738770D946FBF266D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B45930B2D8944ECAB2A746BA8F2F8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6A362-9B7E-45E2-8B20-D68CC0D9218D}"/>
      </w:docPartPr>
      <w:docPartBody>
        <w:p w:rsidR="00C94FB0" w:rsidRDefault="00FA6E93" w:rsidP="00FA6E93">
          <w:pPr>
            <w:pStyle w:val="B45930B2D8944ECAB2A746BA8F2F898F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9E9A2AE14A8A46A88D9D75E05106B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6B65E-71CA-40C4-AA5D-0E07BC415EBF}"/>
      </w:docPartPr>
      <w:docPartBody>
        <w:p w:rsidR="00C94FB0" w:rsidRDefault="00FA6E93" w:rsidP="00FA6E93">
          <w:pPr>
            <w:pStyle w:val="9E9A2AE14A8A46A88D9D75E05106B73B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DF90E522F6554FFB8B0D5BB0C3A5B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FC980-8455-4C57-B2C8-C4981C292F0F}"/>
      </w:docPartPr>
      <w:docPartBody>
        <w:p w:rsidR="00C94FB0" w:rsidRDefault="00FA6E93" w:rsidP="00FA6E93">
          <w:pPr>
            <w:pStyle w:val="DF90E522F6554FFB8B0D5BB0C3A5B26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86DCE05D49724EC9BA5AA99A3FAEA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19705-8071-42FB-8BD6-5F37750A6E6B}"/>
      </w:docPartPr>
      <w:docPartBody>
        <w:p w:rsidR="00C94FB0" w:rsidRDefault="00FA6E93" w:rsidP="00FA6E93">
          <w:pPr>
            <w:pStyle w:val="86DCE05D49724EC9BA5AA99A3FAEAE6A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</w:t>
          </w:r>
        </w:p>
      </w:docPartBody>
    </w:docPart>
    <w:docPart>
      <w:docPartPr>
        <w:name w:val="D70E863F0F814650BDAF253059FF9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26A3A-A653-4004-AE9F-1B8872BB70D0}"/>
      </w:docPartPr>
      <w:docPartBody>
        <w:p w:rsidR="00C94FB0" w:rsidRDefault="00FA6E93" w:rsidP="00FA6E93">
          <w:pPr>
            <w:pStyle w:val="D70E863F0F814650BDAF253059FF9CE0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49F80BDCA6BF4C1A843AE3717D037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78FC3-43C3-47B1-88DD-C73631F13E0B}"/>
      </w:docPartPr>
      <w:docPartBody>
        <w:p w:rsidR="00C94FB0" w:rsidRDefault="00FA6E93" w:rsidP="00FA6E93">
          <w:pPr>
            <w:pStyle w:val="49F80BDCA6BF4C1A843AE3717D037A21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4A901D3E212B4CBD9C2FDF722D0EE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16DAB-6EFC-456A-88DE-183F0141F3C4}"/>
      </w:docPartPr>
      <w:docPartBody>
        <w:p w:rsidR="00C94FB0" w:rsidRDefault="00FA6E93" w:rsidP="00FA6E93">
          <w:pPr>
            <w:pStyle w:val="4A901D3E212B4CBD9C2FDF722D0EEAAC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4E3AEFB0C12F4C619D319177E21C9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D1580-2765-4526-8924-999AFBF972EA}"/>
      </w:docPartPr>
      <w:docPartBody>
        <w:p w:rsidR="00C94FB0" w:rsidRDefault="00FA6E93" w:rsidP="00FA6E93">
          <w:pPr>
            <w:pStyle w:val="4E3AEFB0C12F4C619D319177E21C9018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89C260098EAD423E9BC345CF88969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36537-2846-42A7-B725-86149734F3EC}"/>
      </w:docPartPr>
      <w:docPartBody>
        <w:p w:rsidR="00C94FB0" w:rsidRDefault="00FA6E93" w:rsidP="00FA6E93">
          <w:pPr>
            <w:pStyle w:val="89C260098EAD423E9BC345CF88969AD7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010EA552B67D4E2188E32F6BF3C8E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663CB-068C-45E2-9284-2226588BF17B}"/>
      </w:docPartPr>
      <w:docPartBody>
        <w:p w:rsidR="00C94FB0" w:rsidRDefault="00FA6E93" w:rsidP="00FA6E93">
          <w:pPr>
            <w:pStyle w:val="010EA552B67D4E2188E32F6BF3C8E36E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12943E868DDD45829F8CD8CC922BC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69F24-A834-40B2-A723-012DDD98CD40}"/>
      </w:docPartPr>
      <w:docPartBody>
        <w:p w:rsidR="00C94FB0" w:rsidRDefault="00FA6E93" w:rsidP="00FA6E93">
          <w:pPr>
            <w:pStyle w:val="12943E868DDD45829F8CD8CC922BC964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</w:p>
      </w:docPartBody>
    </w:docPart>
    <w:docPart>
      <w:docPartPr>
        <w:name w:val="AE3FCA2241E242B6947B8C8B73FEA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13BD0-E012-4EC1-BB3E-51191FF560C1}"/>
      </w:docPartPr>
      <w:docPartBody>
        <w:p w:rsidR="00C94FB0" w:rsidRDefault="00FA6E93" w:rsidP="00FA6E93">
          <w:pPr>
            <w:pStyle w:val="AE3FCA2241E242B6947B8C8B73FEAF48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D97830C78F614BEB97662E27C1729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1EA1C-8E4D-4501-B7F6-3ECCA0AE5584}"/>
      </w:docPartPr>
      <w:docPartBody>
        <w:p w:rsidR="00C94FB0" w:rsidRDefault="00FA6E93" w:rsidP="00FA6E93">
          <w:pPr>
            <w:pStyle w:val="D97830C78F614BEB97662E27C17294DD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A7DDFA1F967C43CBBA615474C7B42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F6362-1789-414C-A2C7-D6BA634C4DC5}"/>
      </w:docPartPr>
      <w:docPartBody>
        <w:p w:rsidR="00C94FB0" w:rsidRDefault="00FA6E93" w:rsidP="00FA6E93">
          <w:pPr>
            <w:pStyle w:val="A7DDFA1F967C43CBBA615474C7B420B7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0F131A934E7049309149C9754BA97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23015-6205-46D3-8201-6C8C03463481}"/>
      </w:docPartPr>
      <w:docPartBody>
        <w:p w:rsidR="00C94FB0" w:rsidRDefault="00FA6E93" w:rsidP="00FA6E93">
          <w:pPr>
            <w:pStyle w:val="0F131A934E7049309149C9754BA97D68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1D64D0E15E2D47E0844221B642253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D6EA7-FA48-4795-9525-5226E4D6FAF0}"/>
      </w:docPartPr>
      <w:docPartBody>
        <w:p w:rsidR="00C94FB0" w:rsidRDefault="00FA6E93" w:rsidP="00FA6E93">
          <w:pPr>
            <w:pStyle w:val="1D64D0E15E2D47E0844221B642253A19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96365745AB7049E683F0C2A3E31BB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ADE5D-B77D-4A94-ACBF-DA161492F0F5}"/>
      </w:docPartPr>
      <w:docPartBody>
        <w:p w:rsidR="00C94FB0" w:rsidRDefault="00FA6E93" w:rsidP="00FA6E93">
          <w:pPr>
            <w:pStyle w:val="96365745AB7049E683F0C2A3E31BB5AF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1FCD5EBA38AB434A803980850B63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5F9D2-0AD2-49A5-962C-C87DB137B9A0}"/>
      </w:docPartPr>
      <w:docPartBody>
        <w:p w:rsidR="00C94FB0" w:rsidRDefault="00FA6E93" w:rsidP="00FA6E93">
          <w:pPr>
            <w:pStyle w:val="1FCD5EBA38AB434A803980850B63E73E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7B0CD31DA73C46D7B2469920FD4FA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2853B-54A3-4804-BDAA-3A6D194FDFCE}"/>
      </w:docPartPr>
      <w:docPartBody>
        <w:p w:rsidR="00C94FB0" w:rsidRDefault="00FA6E93" w:rsidP="00FA6E93">
          <w:pPr>
            <w:pStyle w:val="7B0CD31DA73C46D7B2469920FD4FAC2B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1C45B80786004513B6FCD770D5F79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B59F9-CF96-40A8-B932-F19D66392A08}"/>
      </w:docPartPr>
      <w:docPartBody>
        <w:p w:rsidR="00C94FB0" w:rsidRDefault="00FA6E93" w:rsidP="00FA6E93">
          <w:pPr>
            <w:pStyle w:val="1C45B80786004513B6FCD770D5F79CD3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6BCE51F05CBF4D6CB8073A4FF5845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5A7EE-F9AB-42A7-B272-B32A03F617F8}"/>
      </w:docPartPr>
      <w:docPartBody>
        <w:p w:rsidR="00C94FB0" w:rsidRDefault="00FA6E93" w:rsidP="00FA6E93">
          <w:pPr>
            <w:pStyle w:val="6BCE51F05CBF4D6CB8073A4FF58453B9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A9AF3511907B489998E5C4F09FD74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5A845-2EE8-4B33-AD62-A670F09E241C}"/>
      </w:docPartPr>
      <w:docPartBody>
        <w:p w:rsidR="00C94FB0" w:rsidRDefault="00FA6E93" w:rsidP="00FA6E93">
          <w:pPr>
            <w:pStyle w:val="A9AF3511907B489998E5C4F09FD74D8B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9C6BCA50B4F14CFAB4D2EC08ADBA4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0A38F-E1D9-42A1-9CA2-71F3F0EBD8EA}"/>
      </w:docPartPr>
      <w:docPartBody>
        <w:p w:rsidR="00C94FB0" w:rsidRDefault="00FA6E93" w:rsidP="00FA6E93">
          <w:pPr>
            <w:pStyle w:val="9C6BCA50B4F14CFAB4D2EC08ADBA478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F2A082055F734F87B665735DB02BB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0CC4E-5FFC-4A4D-8A16-432E7ED00BE8}"/>
      </w:docPartPr>
      <w:docPartBody>
        <w:p w:rsidR="00222BBD" w:rsidRDefault="00B641A3" w:rsidP="00B641A3">
          <w:pPr>
            <w:pStyle w:val="F2A082055F734F87B665735DB02BB89B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869B1-989C-4AA2-9B81-FF6A14E1EA2C}"/>
      </w:docPartPr>
      <w:docPartBody>
        <w:p w:rsidR="00000000" w:rsidRDefault="00222BBD">
          <w:r w:rsidRPr="00C17AE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EA438-13F6-4391-B496-A4306D612798}"/>
      </w:docPartPr>
      <w:docPartBody>
        <w:p w:rsidR="00000000" w:rsidRDefault="00222BBD">
          <w:r w:rsidRPr="00C17A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28B0"/>
    <w:rsid w:val="000D28B0"/>
    <w:rsid w:val="00222BBD"/>
    <w:rsid w:val="00597E93"/>
    <w:rsid w:val="007C32B5"/>
    <w:rsid w:val="00B641A3"/>
    <w:rsid w:val="00BB6435"/>
    <w:rsid w:val="00C94FB0"/>
    <w:rsid w:val="00DB3AB2"/>
    <w:rsid w:val="00EF7B8B"/>
    <w:rsid w:val="00FA6E93"/>
    <w:rsid w:val="00FD3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CD89A4A5F614E76A790E01CE0B35847">
    <w:name w:val="BCD89A4A5F614E76A790E01CE0B35847"/>
    <w:rsid w:val="000D28B0"/>
  </w:style>
  <w:style w:type="paragraph" w:customStyle="1" w:styleId="DD0F148422554052B4179892C8A204AC">
    <w:name w:val="DD0F148422554052B4179892C8A204AC"/>
    <w:rsid w:val="000D28B0"/>
  </w:style>
  <w:style w:type="paragraph" w:customStyle="1" w:styleId="6B8CA0BE4B2A4562A1238C6E9A2A1A5A">
    <w:name w:val="6B8CA0BE4B2A4562A1238C6E9A2A1A5A"/>
    <w:rsid w:val="000D28B0"/>
  </w:style>
  <w:style w:type="paragraph" w:customStyle="1" w:styleId="34EB7202DEFE49A4B8D609AF9E800D03">
    <w:name w:val="34EB7202DEFE49A4B8D609AF9E800D03"/>
    <w:rsid w:val="000D28B0"/>
  </w:style>
  <w:style w:type="paragraph" w:customStyle="1" w:styleId="A88902DF8E05454C9BAF350351CB8C23">
    <w:name w:val="A88902DF8E05454C9BAF350351CB8C23"/>
    <w:rsid w:val="000D28B0"/>
  </w:style>
  <w:style w:type="paragraph" w:customStyle="1" w:styleId="1CC190F6C2F44A4E9F422744BE2751E8">
    <w:name w:val="1CC190F6C2F44A4E9F422744BE2751E8"/>
    <w:rsid w:val="000D28B0"/>
  </w:style>
  <w:style w:type="paragraph" w:customStyle="1" w:styleId="D3C3958CF8504B95B11D939D53FDCB5A">
    <w:name w:val="D3C3958CF8504B95B11D939D53FDCB5A"/>
    <w:rsid w:val="000D28B0"/>
  </w:style>
  <w:style w:type="paragraph" w:customStyle="1" w:styleId="F6A1023AB94D49DF97FEC1D44AF414F9">
    <w:name w:val="F6A1023AB94D49DF97FEC1D44AF414F9"/>
    <w:rsid w:val="000D28B0"/>
  </w:style>
  <w:style w:type="paragraph" w:customStyle="1" w:styleId="58B815B69054468FAA9887984F06D173">
    <w:name w:val="58B815B69054468FAA9887984F06D173"/>
    <w:rsid w:val="000D28B0"/>
  </w:style>
  <w:style w:type="paragraph" w:customStyle="1" w:styleId="BC9E097FCF324A51837D2B77A3A696AB">
    <w:name w:val="BC9E097FCF324A51837D2B77A3A696AB"/>
    <w:rsid w:val="000D28B0"/>
  </w:style>
  <w:style w:type="paragraph" w:customStyle="1" w:styleId="BE5CC7D5A6D84E15A8C284D9CDD78F1A">
    <w:name w:val="BE5CC7D5A6D84E15A8C284D9CDD78F1A"/>
    <w:rsid w:val="000D28B0"/>
  </w:style>
  <w:style w:type="paragraph" w:customStyle="1" w:styleId="51816E946BD742E8A7EB0B5D8E65C032">
    <w:name w:val="51816E946BD742E8A7EB0B5D8E65C032"/>
    <w:rsid w:val="000D28B0"/>
  </w:style>
  <w:style w:type="paragraph" w:customStyle="1" w:styleId="A84FEE3629A344DCB0B2E11F6682916A">
    <w:name w:val="A84FEE3629A344DCB0B2E11F6682916A"/>
    <w:rsid w:val="000D28B0"/>
  </w:style>
  <w:style w:type="paragraph" w:customStyle="1" w:styleId="B7295004B5D64623B10784BAB0F174CE">
    <w:name w:val="B7295004B5D64623B10784BAB0F174CE"/>
    <w:rsid w:val="000D28B0"/>
  </w:style>
  <w:style w:type="paragraph" w:customStyle="1" w:styleId="5CCC45CDD6414CBCAC93E7780CFE3A65">
    <w:name w:val="5CCC45CDD6414CBCAC93E7780CFE3A65"/>
    <w:rsid w:val="000D28B0"/>
  </w:style>
  <w:style w:type="paragraph" w:customStyle="1" w:styleId="B126962636804DCEA0B45E8B862EAC70">
    <w:name w:val="B126962636804DCEA0B45E8B862EAC70"/>
    <w:rsid w:val="000D28B0"/>
  </w:style>
  <w:style w:type="paragraph" w:customStyle="1" w:styleId="B35CE0550E0F4A1C92979ADECE5306EF">
    <w:name w:val="B35CE0550E0F4A1C92979ADECE5306EF"/>
    <w:rsid w:val="000D28B0"/>
  </w:style>
  <w:style w:type="paragraph" w:customStyle="1" w:styleId="BB3FA8D31BDE4335B1395C2B8F589337">
    <w:name w:val="BB3FA8D31BDE4335B1395C2B8F589337"/>
    <w:rsid w:val="000D28B0"/>
  </w:style>
  <w:style w:type="paragraph" w:customStyle="1" w:styleId="57C16317674E48EFB4F8097FAEB96B9D">
    <w:name w:val="57C16317674E48EFB4F8097FAEB96B9D"/>
    <w:rsid w:val="000D28B0"/>
  </w:style>
  <w:style w:type="paragraph" w:customStyle="1" w:styleId="1DD0DD9E5717444FB9EE005E0F1AABAC">
    <w:name w:val="1DD0DD9E5717444FB9EE005E0F1AABAC"/>
    <w:rsid w:val="000D28B0"/>
  </w:style>
  <w:style w:type="paragraph" w:customStyle="1" w:styleId="A2E8DEF72D474DF4BBDDB335B1911FEC">
    <w:name w:val="A2E8DEF72D474DF4BBDDB335B1911FEC"/>
    <w:rsid w:val="000D28B0"/>
  </w:style>
  <w:style w:type="paragraph" w:customStyle="1" w:styleId="CE475CD9A4BA4397B53B84B82DE192C9">
    <w:name w:val="CE475CD9A4BA4397B53B84B82DE192C9"/>
    <w:rsid w:val="000D28B0"/>
  </w:style>
  <w:style w:type="paragraph" w:customStyle="1" w:styleId="57A7ADD604F349F7A967BFBA71DA2B54">
    <w:name w:val="57A7ADD604F349F7A967BFBA71DA2B54"/>
    <w:rsid w:val="000D28B0"/>
  </w:style>
  <w:style w:type="paragraph" w:customStyle="1" w:styleId="395B86AAAD1647529FC8B7DF9ED23A77">
    <w:name w:val="395B86AAAD1647529FC8B7DF9ED23A77"/>
    <w:rsid w:val="000D28B0"/>
  </w:style>
  <w:style w:type="paragraph" w:customStyle="1" w:styleId="9E32833E282C4C41BD3643B29F93A845">
    <w:name w:val="9E32833E282C4C41BD3643B29F93A845"/>
    <w:rsid w:val="000D28B0"/>
  </w:style>
  <w:style w:type="paragraph" w:customStyle="1" w:styleId="E5C5B49F0E704FF3861A98CB27FF93C5">
    <w:name w:val="E5C5B49F0E704FF3861A98CB27FF93C5"/>
    <w:rsid w:val="000D28B0"/>
  </w:style>
  <w:style w:type="paragraph" w:customStyle="1" w:styleId="29ABBCE9247D4033AE667FF2B99EF1B3">
    <w:name w:val="29ABBCE9247D4033AE667FF2B99EF1B3"/>
    <w:rsid w:val="000D28B0"/>
  </w:style>
  <w:style w:type="paragraph" w:customStyle="1" w:styleId="ED5E8A06FFD24A1BA19D077737F73FBD">
    <w:name w:val="ED5E8A06FFD24A1BA19D077737F73FBD"/>
    <w:rsid w:val="000D28B0"/>
  </w:style>
  <w:style w:type="paragraph" w:customStyle="1" w:styleId="2D2107FCF4E54655A98011CDF5CE9B36">
    <w:name w:val="2D2107FCF4E54655A98011CDF5CE9B36"/>
    <w:rsid w:val="000D28B0"/>
  </w:style>
  <w:style w:type="paragraph" w:customStyle="1" w:styleId="9493790F811E4C0AB06C3B5D15078579">
    <w:name w:val="9493790F811E4C0AB06C3B5D15078579"/>
    <w:rsid w:val="000D28B0"/>
  </w:style>
  <w:style w:type="paragraph" w:customStyle="1" w:styleId="B2778B69BFA4498B86E1DC8C5EF7C836">
    <w:name w:val="B2778B69BFA4498B86E1DC8C5EF7C836"/>
    <w:rsid w:val="000D28B0"/>
  </w:style>
  <w:style w:type="paragraph" w:customStyle="1" w:styleId="FEC3685ACA4E46358DBE37D2FEFF95B6">
    <w:name w:val="FEC3685ACA4E46358DBE37D2FEFF95B6"/>
    <w:rsid w:val="000D28B0"/>
  </w:style>
  <w:style w:type="paragraph" w:customStyle="1" w:styleId="A15BA6E402BE432A81D6FDBE865AD38F">
    <w:name w:val="A15BA6E402BE432A81D6FDBE865AD38F"/>
    <w:rsid w:val="000D28B0"/>
  </w:style>
  <w:style w:type="paragraph" w:customStyle="1" w:styleId="6381ACD5E1534ED689B3BBB2737A4933">
    <w:name w:val="6381ACD5E1534ED689B3BBB2737A4933"/>
    <w:rsid w:val="000D28B0"/>
  </w:style>
  <w:style w:type="paragraph" w:customStyle="1" w:styleId="BF3A5F9D36CF45BF9A9BA9E33B34F8CB">
    <w:name w:val="BF3A5F9D36CF45BF9A9BA9E33B34F8CB"/>
    <w:rsid w:val="000D28B0"/>
  </w:style>
  <w:style w:type="paragraph" w:customStyle="1" w:styleId="C8D0057D7F3E400D8E7DDF290AA6555E">
    <w:name w:val="C8D0057D7F3E400D8E7DDF290AA6555E"/>
    <w:rsid w:val="000D28B0"/>
  </w:style>
  <w:style w:type="paragraph" w:customStyle="1" w:styleId="4B044ADF2AF44F208A161D4B73AC133C">
    <w:name w:val="4B044ADF2AF44F208A161D4B73AC133C"/>
    <w:rsid w:val="000D28B0"/>
  </w:style>
  <w:style w:type="paragraph" w:customStyle="1" w:styleId="9633D62C145E47C19D924B2A424BB4FE">
    <w:name w:val="9633D62C145E47C19D924B2A424BB4FE"/>
    <w:rsid w:val="000D28B0"/>
  </w:style>
  <w:style w:type="paragraph" w:customStyle="1" w:styleId="7B10A216D9F04EB59870E1CF8B206406">
    <w:name w:val="7B10A216D9F04EB59870E1CF8B206406"/>
    <w:rsid w:val="000D28B0"/>
  </w:style>
  <w:style w:type="paragraph" w:customStyle="1" w:styleId="D5F5EED22162443F86D1FDC6AD091466">
    <w:name w:val="D5F5EED22162443F86D1FDC6AD091466"/>
    <w:rsid w:val="000D28B0"/>
  </w:style>
  <w:style w:type="paragraph" w:customStyle="1" w:styleId="F52830B6E701488BA0450474DB9A763F">
    <w:name w:val="F52830B6E701488BA0450474DB9A763F"/>
    <w:rsid w:val="000D28B0"/>
  </w:style>
  <w:style w:type="paragraph" w:customStyle="1" w:styleId="8F24FBD6F1FA40CDBB3E45F268E19C4D">
    <w:name w:val="8F24FBD6F1FA40CDBB3E45F268E19C4D"/>
    <w:rsid w:val="000D28B0"/>
  </w:style>
  <w:style w:type="paragraph" w:customStyle="1" w:styleId="57E40AB3498C493EA4FE7F69A4B2201D">
    <w:name w:val="57E40AB3498C493EA4FE7F69A4B2201D"/>
    <w:rsid w:val="000D28B0"/>
  </w:style>
  <w:style w:type="paragraph" w:customStyle="1" w:styleId="01B841CC49DB4D6AB0943D53B83E2E6B">
    <w:name w:val="01B841CC49DB4D6AB0943D53B83E2E6B"/>
    <w:rsid w:val="000D28B0"/>
  </w:style>
  <w:style w:type="paragraph" w:customStyle="1" w:styleId="E773C4B28A274B8EBE3DB7D3050B47FE">
    <w:name w:val="E773C4B28A274B8EBE3DB7D3050B47FE"/>
    <w:rsid w:val="000D28B0"/>
  </w:style>
  <w:style w:type="paragraph" w:customStyle="1" w:styleId="F9AEE5B43E5543998E5F3FAF82C7192F">
    <w:name w:val="F9AEE5B43E5543998E5F3FAF82C7192F"/>
    <w:rsid w:val="007C32B5"/>
  </w:style>
  <w:style w:type="paragraph" w:customStyle="1" w:styleId="D91DAFFBE149486B81403FD57C355D3E">
    <w:name w:val="D91DAFFBE149486B81403FD57C355D3E"/>
    <w:rsid w:val="007C32B5"/>
  </w:style>
  <w:style w:type="paragraph" w:customStyle="1" w:styleId="D8FDB26D2C854943A3F0D46507342A7F">
    <w:name w:val="D8FDB26D2C854943A3F0D46507342A7F"/>
    <w:rsid w:val="00FA6E93"/>
  </w:style>
  <w:style w:type="paragraph" w:customStyle="1" w:styleId="2D93FE9451A540A3BE45CF1E7AE39E83">
    <w:name w:val="2D93FE9451A540A3BE45CF1E7AE39E83"/>
    <w:rsid w:val="00FA6E93"/>
  </w:style>
  <w:style w:type="paragraph" w:customStyle="1" w:styleId="6AAC6A81E474472884223CFA18F459A0">
    <w:name w:val="6AAC6A81E474472884223CFA18F459A0"/>
    <w:rsid w:val="00FA6E93"/>
  </w:style>
  <w:style w:type="paragraph" w:customStyle="1" w:styleId="1FD50489491940738770D946FBF266D6">
    <w:name w:val="1FD50489491940738770D946FBF266D6"/>
    <w:rsid w:val="00FA6E93"/>
  </w:style>
  <w:style w:type="paragraph" w:customStyle="1" w:styleId="817AD79650874A1F90228A91404D194C">
    <w:name w:val="817AD79650874A1F90228A91404D194C"/>
    <w:rsid w:val="00FA6E93"/>
  </w:style>
  <w:style w:type="paragraph" w:customStyle="1" w:styleId="A8696E96BEF942B6AD38017E83ED3D71">
    <w:name w:val="A8696E96BEF942B6AD38017E83ED3D71"/>
    <w:rsid w:val="00FA6E93"/>
  </w:style>
  <w:style w:type="paragraph" w:customStyle="1" w:styleId="B45930B2D8944ECAB2A746BA8F2F898F">
    <w:name w:val="B45930B2D8944ECAB2A746BA8F2F898F"/>
    <w:rsid w:val="00FA6E93"/>
  </w:style>
  <w:style w:type="paragraph" w:customStyle="1" w:styleId="9E9A2AE14A8A46A88D9D75E05106B73B">
    <w:name w:val="9E9A2AE14A8A46A88D9D75E05106B73B"/>
    <w:rsid w:val="00FA6E93"/>
  </w:style>
  <w:style w:type="paragraph" w:customStyle="1" w:styleId="DF90E522F6554FFB8B0D5BB0C3A5B266">
    <w:name w:val="DF90E522F6554FFB8B0D5BB0C3A5B266"/>
    <w:rsid w:val="00FA6E93"/>
  </w:style>
  <w:style w:type="paragraph" w:customStyle="1" w:styleId="86DCE05D49724EC9BA5AA99A3FAEAE6A">
    <w:name w:val="86DCE05D49724EC9BA5AA99A3FAEAE6A"/>
    <w:rsid w:val="00FA6E93"/>
  </w:style>
  <w:style w:type="paragraph" w:customStyle="1" w:styleId="D70E863F0F814650BDAF253059FF9CE0">
    <w:name w:val="D70E863F0F814650BDAF253059FF9CE0"/>
    <w:rsid w:val="00FA6E93"/>
  </w:style>
  <w:style w:type="paragraph" w:customStyle="1" w:styleId="49F80BDCA6BF4C1A843AE3717D037A21">
    <w:name w:val="49F80BDCA6BF4C1A843AE3717D037A21"/>
    <w:rsid w:val="00FA6E93"/>
  </w:style>
  <w:style w:type="paragraph" w:customStyle="1" w:styleId="4A901D3E212B4CBD9C2FDF722D0EEAAC">
    <w:name w:val="4A901D3E212B4CBD9C2FDF722D0EEAAC"/>
    <w:rsid w:val="00FA6E93"/>
  </w:style>
  <w:style w:type="paragraph" w:customStyle="1" w:styleId="4E3AEFB0C12F4C619D319177E21C9018">
    <w:name w:val="4E3AEFB0C12F4C619D319177E21C9018"/>
    <w:rsid w:val="00FA6E93"/>
  </w:style>
  <w:style w:type="paragraph" w:customStyle="1" w:styleId="89C260098EAD423E9BC345CF88969AD7">
    <w:name w:val="89C260098EAD423E9BC345CF88969AD7"/>
    <w:rsid w:val="00FA6E93"/>
  </w:style>
  <w:style w:type="paragraph" w:customStyle="1" w:styleId="010EA552B67D4E2188E32F6BF3C8E36E">
    <w:name w:val="010EA552B67D4E2188E32F6BF3C8E36E"/>
    <w:rsid w:val="00FA6E93"/>
  </w:style>
  <w:style w:type="paragraph" w:customStyle="1" w:styleId="12943E868DDD45829F8CD8CC922BC964">
    <w:name w:val="12943E868DDD45829F8CD8CC922BC964"/>
    <w:rsid w:val="00FA6E93"/>
  </w:style>
  <w:style w:type="paragraph" w:customStyle="1" w:styleId="AE3FCA2241E242B6947B8C8B73FEAF48">
    <w:name w:val="AE3FCA2241E242B6947B8C8B73FEAF48"/>
    <w:rsid w:val="00FA6E93"/>
  </w:style>
  <w:style w:type="paragraph" w:customStyle="1" w:styleId="D97830C78F614BEB97662E27C17294DD">
    <w:name w:val="D97830C78F614BEB97662E27C17294DD"/>
    <w:rsid w:val="00FA6E93"/>
  </w:style>
  <w:style w:type="paragraph" w:customStyle="1" w:styleId="A7DDFA1F967C43CBBA615474C7B420B7">
    <w:name w:val="A7DDFA1F967C43CBBA615474C7B420B7"/>
    <w:rsid w:val="00FA6E93"/>
  </w:style>
  <w:style w:type="paragraph" w:customStyle="1" w:styleId="0F131A934E7049309149C9754BA97D68">
    <w:name w:val="0F131A934E7049309149C9754BA97D68"/>
    <w:rsid w:val="00FA6E93"/>
  </w:style>
  <w:style w:type="paragraph" w:customStyle="1" w:styleId="1D64D0E15E2D47E0844221B642253A19">
    <w:name w:val="1D64D0E15E2D47E0844221B642253A19"/>
    <w:rsid w:val="00FA6E93"/>
  </w:style>
  <w:style w:type="paragraph" w:customStyle="1" w:styleId="96365745AB7049E683F0C2A3E31BB5AF">
    <w:name w:val="96365745AB7049E683F0C2A3E31BB5AF"/>
    <w:rsid w:val="00FA6E93"/>
  </w:style>
  <w:style w:type="paragraph" w:customStyle="1" w:styleId="1FCD5EBA38AB434A803980850B63E73E">
    <w:name w:val="1FCD5EBA38AB434A803980850B63E73E"/>
    <w:rsid w:val="00FA6E93"/>
  </w:style>
  <w:style w:type="paragraph" w:customStyle="1" w:styleId="7B0CD31DA73C46D7B2469920FD4FAC2B">
    <w:name w:val="7B0CD31DA73C46D7B2469920FD4FAC2B"/>
    <w:rsid w:val="00FA6E93"/>
  </w:style>
  <w:style w:type="paragraph" w:customStyle="1" w:styleId="E4AC3567048A486EB6BE38691B7FF3C9">
    <w:name w:val="E4AC3567048A486EB6BE38691B7FF3C9"/>
    <w:rsid w:val="00FA6E93"/>
  </w:style>
  <w:style w:type="paragraph" w:customStyle="1" w:styleId="1C45B80786004513B6FCD770D5F79CD3">
    <w:name w:val="1C45B80786004513B6FCD770D5F79CD3"/>
    <w:rsid w:val="00FA6E93"/>
  </w:style>
  <w:style w:type="paragraph" w:customStyle="1" w:styleId="6BCE51F05CBF4D6CB8073A4FF58453B9">
    <w:name w:val="6BCE51F05CBF4D6CB8073A4FF58453B9"/>
    <w:rsid w:val="00FA6E93"/>
  </w:style>
  <w:style w:type="paragraph" w:customStyle="1" w:styleId="A9AF3511907B489998E5C4F09FD74D8B">
    <w:name w:val="A9AF3511907B489998E5C4F09FD74D8B"/>
    <w:rsid w:val="00FA6E93"/>
  </w:style>
  <w:style w:type="paragraph" w:customStyle="1" w:styleId="9C6BCA50B4F14CFAB4D2EC08ADBA4786">
    <w:name w:val="9C6BCA50B4F14CFAB4D2EC08ADBA4786"/>
    <w:rsid w:val="00FA6E93"/>
  </w:style>
  <w:style w:type="paragraph" w:customStyle="1" w:styleId="472BFAE7E2924868A6E1FED0CB626B66">
    <w:name w:val="472BFAE7E2924868A6E1FED0CB626B66"/>
    <w:rsid w:val="00FA6E93"/>
  </w:style>
  <w:style w:type="paragraph" w:customStyle="1" w:styleId="57E9744EFB814F8CB74482C359CAC422">
    <w:name w:val="57E9744EFB814F8CB74482C359CAC422"/>
    <w:rsid w:val="00FA6E93"/>
  </w:style>
  <w:style w:type="paragraph" w:customStyle="1" w:styleId="661ED767C78A47738221A326D9466CE6">
    <w:name w:val="661ED767C78A47738221A326D9466CE6"/>
    <w:rsid w:val="00FA6E93"/>
  </w:style>
  <w:style w:type="paragraph" w:customStyle="1" w:styleId="7840FA50430E4DE4B818DF7A6E711649">
    <w:name w:val="7840FA50430E4DE4B818DF7A6E711649"/>
    <w:rsid w:val="00B641A3"/>
  </w:style>
  <w:style w:type="paragraph" w:customStyle="1" w:styleId="F2A082055F734F87B665735DB02BB89B">
    <w:name w:val="F2A082055F734F87B665735DB02BB89B"/>
    <w:rsid w:val="00B641A3"/>
  </w:style>
  <w:style w:type="character" w:styleId="PlaceholderText">
    <w:name w:val="Placeholder Text"/>
    <w:basedOn w:val="DefaultParagraphFont"/>
    <w:uiPriority w:val="99"/>
    <w:semiHidden/>
    <w:rsid w:val="00222B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7">
      <a:dk1>
        <a:srgbClr val="3F3F3F"/>
      </a:dk1>
      <a:lt1>
        <a:sysClr val="window" lastClr="FFFFFF"/>
      </a:lt1>
      <a:dk2>
        <a:srgbClr val="00653B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653B"/>
      </a:hlink>
      <a:folHlink>
        <a:srgbClr val="8B8B8B"/>
      </a:folHlink>
    </a:clrScheme>
    <a:fontScheme name="Custom 17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AC932174C714D8E5DE59251F69848" ma:contentTypeVersion="0" ma:contentTypeDescription="Create a new document." ma:contentTypeScope="" ma:versionID="d71e64bc2ef156fe39f293fc490c361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BB700-4CAF-4630-87FD-976C0F89D7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7A5855-D5BB-4BAB-9CE0-6D4DD5E28F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AACF77-CA2C-45A3-A2CF-EA1DD2DCAE3B}"/>
</file>

<file path=customXml/itemProps4.xml><?xml version="1.0" encoding="utf-8"?>
<ds:datastoreItem xmlns:ds="http://schemas.openxmlformats.org/officeDocument/2006/customXml" ds:itemID="{02DA205C-D3A5-4196-9246-2BD628C03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5</Pages>
  <Words>783</Words>
  <Characters>446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ملف (WORD)</vt:lpstr>
      <vt:lpstr>ملف (WORD)</vt:lpstr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لف (WORD)</dc:title>
  <dc:subject/>
  <dc:creator>Nayif M. Alharthi</dc:creator>
  <cp:keywords/>
  <dc:description/>
  <cp:lastModifiedBy>Sumayah Alghamdi</cp:lastModifiedBy>
  <cp:revision>123</cp:revision>
  <dcterms:created xsi:type="dcterms:W3CDTF">2020-12-24T12:37:00Z</dcterms:created>
  <dcterms:modified xsi:type="dcterms:W3CDTF">2023-11-19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AC932174C714D8E5DE59251F69848</vt:lpwstr>
  </property>
  <property fmtid="{D5CDD505-2E9C-101B-9397-08002B2CF9AE}" pid="3" name="Order">
    <vt:r8>1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